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9744B" w14:textId="77777777" w:rsidR="00770433" w:rsidRPr="00FB0E82" w:rsidRDefault="00770433" w:rsidP="00AB5B5D">
      <w:pPr>
        <w:pStyle w:val="Titolo1"/>
      </w:pPr>
      <w:r w:rsidRPr="00FB0E82">
        <w:t>CONDIZIONI GENERALI DI ACQUISTO</w:t>
      </w:r>
    </w:p>
    <w:p w14:paraId="72685BA7" w14:textId="77777777" w:rsidR="00770433" w:rsidRPr="00FB0E82" w:rsidRDefault="00770433" w:rsidP="00770433">
      <w:pPr>
        <w:pStyle w:val="Paragrafoelenco"/>
        <w:numPr>
          <w:ilvl w:val="0"/>
          <w:numId w:val="32"/>
        </w:numPr>
        <w:ind w:left="357" w:hanging="357"/>
        <w:rPr>
          <w:rFonts w:eastAsia="Gothic A1"/>
        </w:rPr>
      </w:pPr>
      <w:r w:rsidRPr="00FB0E82">
        <w:rPr>
          <w:rFonts w:eastAsia="Gothic A1"/>
          <w:b/>
          <w:bCs/>
        </w:rPr>
        <w:t>Ambito di applicazione</w:t>
      </w:r>
      <w:r w:rsidRPr="00FB0E82">
        <w:rPr>
          <w:rFonts w:eastAsia="Gothic A1"/>
        </w:rPr>
        <w:t>: l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Pr="00FB0E82" w:rsidRDefault="00770433" w:rsidP="009772D7">
      <w:pPr>
        <w:pStyle w:val="Elencopunto"/>
      </w:pPr>
      <w:r w:rsidRPr="00FB0E82">
        <w:t xml:space="preserve">Resa: </w:t>
      </w:r>
      <w:r w:rsidR="0092575A" w:rsidRPr="00FB0E82">
        <w:t>f</w:t>
      </w:r>
      <w:r w:rsidRPr="00FB0E82">
        <w:t>ranco destino.</w:t>
      </w:r>
    </w:p>
    <w:p w14:paraId="0A9AF869" w14:textId="2AB836B4" w:rsidR="0092575A" w:rsidRPr="00FB0E82" w:rsidRDefault="00770433" w:rsidP="00770433">
      <w:pPr>
        <w:pStyle w:val="Paragrafoelenco"/>
        <w:numPr>
          <w:ilvl w:val="0"/>
          <w:numId w:val="32"/>
        </w:numPr>
        <w:ind w:left="357" w:hanging="357"/>
        <w:rPr>
          <w:rFonts w:eastAsia="Gothic A1"/>
        </w:rPr>
      </w:pPr>
      <w:r w:rsidRPr="00FB0E82">
        <w:rPr>
          <w:rFonts w:eastAsia="Gothic A1"/>
          <w:b/>
          <w:bCs/>
        </w:rPr>
        <w:t>Durata</w:t>
      </w:r>
      <w:r w:rsidRPr="00FB0E82">
        <w:rPr>
          <w:rFonts w:eastAsia="Gothic A1"/>
        </w:rPr>
        <w:t xml:space="preserve">: </w:t>
      </w:r>
      <w:bookmarkStart w:id="0" w:name="bookmark_durata"/>
      <w:r w:rsidR="0092575A" w:rsidRPr="00FB0E82">
        <w:rPr>
          <w:rFonts w:eastAsia="Gothic A1"/>
        </w:rPr>
        <w:t>l</w:t>
      </w:r>
      <w:r w:rsidRPr="00FB0E82">
        <w:rPr>
          <w:rFonts w:eastAsia="Gothic A1"/>
        </w:rPr>
        <w:t xml:space="preserve">a fornitura dovrà essere consegnata entro </w:t>
      </w:r>
      <w:r w:rsidR="0092575A" w:rsidRPr="00FB0E82">
        <w:rPr>
          <w:rFonts w:eastAsia="Gothic A1"/>
        </w:rPr>
        <w:t>30</w:t>
      </w:r>
      <w:r w:rsidRPr="00FB0E82">
        <w:rPr>
          <w:rFonts w:eastAsia="Gothic A1"/>
        </w:rPr>
        <w:t xml:space="preserve"> giorni naturali e consecutivi</w:t>
      </w:r>
      <w:bookmarkEnd w:id="0"/>
      <w:r w:rsidRPr="00FB0E82">
        <w:rPr>
          <w:rFonts w:eastAsia="Gothic A1"/>
        </w:rPr>
        <w:t xml:space="preserve"> decorrenti dalla data di sottoscrizione del presente contratto, presso </w:t>
      </w:r>
      <w:r w:rsidR="0092575A" w:rsidRPr="00FB0E82">
        <w:rPr>
          <w:rFonts w:eastAsia="Gothic A1"/>
        </w:rPr>
        <w:t>la sede indicata della pagina precedente</w:t>
      </w:r>
      <w:r w:rsidRPr="00FB0E82">
        <w:rPr>
          <w:rFonts w:eastAsia="Gothic A1"/>
        </w:rPr>
        <w:t>.</w:t>
      </w:r>
    </w:p>
    <w:p w14:paraId="590E7AB8" w14:textId="618B568E" w:rsidR="0092575A" w:rsidRPr="00FB0E82" w:rsidRDefault="00770433" w:rsidP="00770433">
      <w:pPr>
        <w:pStyle w:val="Paragrafoelenco"/>
        <w:numPr>
          <w:ilvl w:val="0"/>
          <w:numId w:val="32"/>
        </w:numPr>
        <w:ind w:left="357" w:hanging="357"/>
        <w:rPr>
          <w:rFonts w:eastAsia="Gothic A1"/>
        </w:rPr>
      </w:pPr>
      <w:r w:rsidRPr="00FB0E82">
        <w:rPr>
          <w:rFonts w:eastAsia="Gothic A1"/>
          <w:b/>
          <w:bCs/>
        </w:rPr>
        <w:t>Subappalto</w:t>
      </w:r>
      <w:r w:rsidRPr="00FB0E82">
        <w:rPr>
          <w:rFonts w:eastAsia="Gothic A1"/>
        </w:rPr>
        <w:t xml:space="preserve">: </w:t>
      </w:r>
      <w:r w:rsidR="0092575A" w:rsidRPr="00FB0E82">
        <w:rPr>
          <w:rFonts w:eastAsia="Gothic A1"/>
        </w:rPr>
        <w:t>i</w:t>
      </w:r>
      <w:r w:rsidRPr="00FB0E82">
        <w:rPr>
          <w:rFonts w:eastAsia="Gothic A1"/>
        </w:rPr>
        <w:t>n caso di subappalto trovano applicazione le disposizioni di cui all</w:t>
      </w:r>
      <w:r w:rsidR="00914966" w:rsidRPr="00FB0E82">
        <w:rPr>
          <w:rFonts w:eastAsia="Gothic A1"/>
        </w:rPr>
        <w:t>’</w:t>
      </w:r>
      <w:r w:rsidRPr="00FB0E82">
        <w:rPr>
          <w:rFonts w:eastAsia="Gothic A1"/>
        </w:rPr>
        <w:t>art.</w:t>
      </w:r>
      <w:r w:rsidR="0092575A" w:rsidRPr="00FB0E82">
        <w:rPr>
          <w:rFonts w:eastAsia="Gothic A1"/>
        </w:rPr>
        <w:t xml:space="preserve"> </w:t>
      </w:r>
      <w:r w:rsidRPr="00FB0E82">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sidRPr="00FB0E82">
        <w:rPr>
          <w:rFonts w:eastAsia="Gothic A1"/>
        </w:rPr>
        <w:t>’</w:t>
      </w:r>
      <w:r w:rsidRPr="00FB0E82">
        <w:rPr>
          <w:rFonts w:eastAsia="Gothic A1"/>
        </w:rPr>
        <w:t>esecuzione delle attività da svolgere in subappalto.</w:t>
      </w:r>
    </w:p>
    <w:p w14:paraId="62BF7C0B" w14:textId="77777777" w:rsidR="000A490D" w:rsidRDefault="00A56EAB" w:rsidP="0085315F">
      <w:pPr>
        <w:pStyle w:val="Paragrafoelenco"/>
        <w:numPr>
          <w:ilvl w:val="0"/>
          <w:numId w:val="32"/>
        </w:numPr>
        <w:ind w:left="357" w:hanging="357"/>
        <w:rPr>
          <w:rFonts w:eastAsia="Gothic A1"/>
        </w:rPr>
      </w:pPr>
      <w:r w:rsidRPr="000A490D">
        <w:rPr>
          <w:rFonts w:eastAsia="Gothic A1"/>
          <w:b/>
          <w:bCs/>
        </w:rPr>
        <w:t>Anticipazioni, fatturazione e pagamento</w:t>
      </w:r>
      <w:r w:rsidRPr="000A490D">
        <w:rPr>
          <w:rFonts w:eastAsia="Gothic A1"/>
        </w:rPr>
        <w:t xml:space="preserve">: non può essere corrisposta alcuna anticipazione nel caso di contratti per prestazioni di forniture e di servizi ad esecuzione immediata o la cui esecuzione non possa essere, per loro natura, regolata da apposito cronoprogramma o il cui prezzo è calcolato sulla base del reale consumo, nonché i servizi che, per la loro natura, prevedono prestazioni intellettuali o che non necessitano della predisposizione di attrezzature o di materiali. Per servizi e forniture non rientranti in tali casistiche </w:t>
      </w:r>
      <w:r w:rsidR="00F830F7" w:rsidRPr="000A490D">
        <w:rPr>
          <w:rFonts w:eastAsia="Gothic A1"/>
        </w:rPr>
        <w:t xml:space="preserve">può essere </w:t>
      </w:r>
      <w:r w:rsidRPr="000A490D">
        <w:rPr>
          <w:rFonts w:eastAsia="Gothic A1"/>
        </w:rPr>
        <w:t xml:space="preserve">corrisposta un’anticipazione pari al 20%. L'erogazione dell'anticipazione è subordinata alla costituzione di garanzia fideiussoria bancaria o assicurativa di importo pari all’anticipazione maggiorato del tasso di interesse legale applicato al periodo necessario al recupero dell'anticipazione stessa secondo il cronoprogramma della prestazione, rilasciata da imprese bancarie autorizzate ai sensi del decreto legislativo 1° settembre 1993, n. 385, o assicurative autorizzate alla copertura dei rischi ai quali si riferisce l'assicurazione e che rispondano ai requisiti di solvibilità previsti dalle leggi che ne disciplinano la rispettiva attività. La garanzia può essere, altresì, rilasciata dagli intermediari finanziari iscritti nell'albo degli intermediari finanziari di cui all'articolo 106 del decreto legislativo 1° settembre 1993, n. 385. Per appalti che prevedono pagamenti per stati di avanzamento, </w:t>
      </w:r>
      <w:r w:rsidR="00F830F7" w:rsidRPr="000A490D">
        <w:rPr>
          <w:rFonts w:eastAsia="Gothic A1"/>
        </w:rPr>
        <w:t xml:space="preserve">è previsto un </w:t>
      </w:r>
      <w:r w:rsidRPr="000A490D">
        <w:rPr>
          <w:rFonts w:eastAsia="Gothic A1"/>
        </w:rPr>
        <w:t>pagament</w:t>
      </w:r>
      <w:r w:rsidR="00F830F7" w:rsidRPr="000A490D">
        <w:rPr>
          <w:rFonts w:eastAsia="Gothic A1"/>
        </w:rPr>
        <w:t>o</w:t>
      </w:r>
      <w:r w:rsidRPr="000A490D">
        <w:rPr>
          <w:rFonts w:eastAsia="Gothic A1"/>
        </w:rPr>
        <w:t xml:space="preserve"> intermedi</w:t>
      </w:r>
      <w:r w:rsidR="00F830F7" w:rsidRPr="000A490D">
        <w:rPr>
          <w:rFonts w:eastAsia="Gothic A1"/>
        </w:rPr>
        <w:t>o</w:t>
      </w:r>
      <w:r w:rsidRPr="000A490D">
        <w:rPr>
          <w:rFonts w:eastAsia="Gothic A1"/>
        </w:rPr>
        <w:t xml:space="preserve"> (stat</w:t>
      </w:r>
      <w:r w:rsidR="00F830F7" w:rsidRPr="000A490D">
        <w:rPr>
          <w:rFonts w:eastAsia="Gothic A1"/>
        </w:rPr>
        <w:t>o</w:t>
      </w:r>
      <w:r w:rsidRPr="000A490D">
        <w:rPr>
          <w:rFonts w:eastAsia="Gothic A1"/>
        </w:rPr>
        <w:t xml:space="preserve"> di avanzamento dell</w:t>
      </w:r>
      <w:r w:rsidR="00F830F7" w:rsidRPr="000A490D">
        <w:rPr>
          <w:rFonts w:eastAsia="Gothic A1"/>
        </w:rPr>
        <w:t>a</w:t>
      </w:r>
      <w:r w:rsidRPr="000A490D">
        <w:rPr>
          <w:rFonts w:eastAsia="Gothic A1"/>
        </w:rPr>
        <w:t xml:space="preserve"> prestazion</w:t>
      </w:r>
      <w:r w:rsidR="00F830F7" w:rsidRPr="000A490D">
        <w:rPr>
          <w:rFonts w:eastAsia="Gothic A1"/>
        </w:rPr>
        <w:t>e</w:t>
      </w:r>
      <w:r w:rsidRPr="000A490D">
        <w:rPr>
          <w:rFonts w:eastAsia="Gothic A1"/>
        </w:rPr>
        <w:t xml:space="preserve"> - SAP) pari al 20% del prezzo contrattuale da corrispondere all'aggiudicatario, previa emissione di fattura, a seguito d</w:t>
      </w:r>
      <w:r w:rsidR="00F830F7" w:rsidRPr="000A490D">
        <w:rPr>
          <w:rFonts w:eastAsia="Gothic A1"/>
        </w:rPr>
        <w:t>ella presentazione di una relazione su</w:t>
      </w:r>
      <w:r w:rsidRPr="000A490D">
        <w:rPr>
          <w:rFonts w:eastAsia="Gothic A1"/>
        </w:rPr>
        <w:t>llo stato di avanzamento. L'erogazione di tal</w:t>
      </w:r>
      <w:r w:rsidR="00F830F7" w:rsidRPr="000A490D">
        <w:rPr>
          <w:rFonts w:eastAsia="Gothic A1"/>
        </w:rPr>
        <w:t>e</w:t>
      </w:r>
      <w:r w:rsidRPr="000A490D">
        <w:rPr>
          <w:rFonts w:eastAsia="Gothic A1"/>
        </w:rPr>
        <w:t xml:space="preserve"> pagament</w:t>
      </w:r>
      <w:r w:rsidR="00F830F7" w:rsidRPr="000A490D">
        <w:rPr>
          <w:rFonts w:eastAsia="Gothic A1"/>
        </w:rPr>
        <w:t>o</w:t>
      </w:r>
      <w:r w:rsidRPr="000A490D">
        <w:rPr>
          <w:rFonts w:eastAsia="Gothic A1"/>
        </w:rPr>
        <w:t xml:space="preserve"> intermedi</w:t>
      </w:r>
      <w:r w:rsidR="00F830F7" w:rsidRPr="000A490D">
        <w:rPr>
          <w:rFonts w:eastAsia="Gothic A1"/>
        </w:rPr>
        <w:t>o</w:t>
      </w:r>
      <w:r w:rsidRPr="000A490D">
        <w:rPr>
          <w:rFonts w:eastAsia="Gothic A1"/>
        </w:rPr>
        <w:t>, nei casi in cui non corrisponda a prestazione resa (cioè in casi diversi dagli appalti di servizi), è subordinata alla costituzione di garanzia fideiussoria bancaria o assicurativa di pari importo, avente le medesime caratteristiche di quella necessaria per l'anticipazione.</w:t>
      </w:r>
    </w:p>
    <w:p w14:paraId="6ABFB2D5" w14:textId="77777777" w:rsidR="00BA3D07" w:rsidRDefault="000A490D" w:rsidP="00BA3D07">
      <w:pPr>
        <w:pStyle w:val="Paragrafoelenco"/>
        <w:ind w:left="357"/>
        <w:rPr>
          <w:rFonts w:eastAsia="Gothic A1"/>
        </w:rPr>
      </w:pPr>
      <w:r>
        <w:rPr>
          <w:rFonts w:eastAsia="Gothic A1"/>
        </w:rPr>
        <w:t>I</w:t>
      </w:r>
      <w:r w:rsidR="00A56EAB" w:rsidRPr="000A490D">
        <w:rPr>
          <w:rFonts w:eastAsia="Gothic A1"/>
        </w:rPr>
        <w:t>l pagamento sarà effettuato entro 30 giorni a partire dalla data del certificato di regolare esecuzione, previa presentazione della fattura, redatta secondo la normativa vigente, recante, pena il rifiuto della stessa, il numero d'ordine (corrispondente al numero di registrazione al protocollo), il CIG</w:t>
      </w:r>
      <w:r w:rsidR="00683749" w:rsidRPr="000A490D">
        <w:rPr>
          <w:rFonts w:eastAsia="Gothic A1"/>
        </w:rPr>
        <w:t>,</w:t>
      </w:r>
      <w:r w:rsidR="00A56EAB" w:rsidRPr="000A490D">
        <w:rPr>
          <w:rFonts w:eastAsia="Gothic A1"/>
        </w:rPr>
        <w:t xml:space="preserve"> il CUP</w:t>
      </w:r>
      <w:r w:rsidR="00683749" w:rsidRPr="000A490D">
        <w:rPr>
          <w:rFonts w:eastAsia="Gothic A1"/>
        </w:rPr>
        <w:t xml:space="preserve"> e la seguente dicitura “</w:t>
      </w:r>
      <w:bookmarkStart w:id="1" w:name="bookmark_dicitura_fattura"/>
      <w:r w:rsidR="00683749" w:rsidRPr="000A490D">
        <w:rPr>
          <w:rFonts w:eastAsia="Gothic A1"/>
          <w:b/>
          <w:bCs/>
        </w:rPr>
        <w:t>_____</w:t>
      </w:r>
      <w:bookmarkEnd w:id="1"/>
      <w:r w:rsidR="00683749" w:rsidRPr="000A490D">
        <w:rPr>
          <w:rFonts w:eastAsia="Gothic A1"/>
        </w:rPr>
        <w:t>”</w:t>
      </w:r>
      <w:r w:rsidR="00A56EAB" w:rsidRPr="000A490D">
        <w:rPr>
          <w:rFonts w:eastAsia="Gothic A1"/>
        </w:rPr>
        <w:t>, fatte salve le verifiche di legge previste prima dell'effettuazione dei pagamenti. Nel caso di pagamenti per SAL, vige l'obbligo di riportare nei vari SAL una descrizione dettagliata sull’adempimento delle condizioni imposte dal rispetto dei principi DNSH.</w:t>
      </w:r>
    </w:p>
    <w:p w14:paraId="573E5E8A" w14:textId="66ABE010" w:rsidR="006421CE" w:rsidRPr="00BA3D07" w:rsidRDefault="00770433" w:rsidP="00BA3D07">
      <w:pPr>
        <w:pStyle w:val="Paragrafoelenco"/>
        <w:numPr>
          <w:ilvl w:val="0"/>
          <w:numId w:val="32"/>
        </w:numPr>
        <w:ind w:left="357" w:hanging="357"/>
        <w:rPr>
          <w:rFonts w:eastAsia="Gothic A1"/>
        </w:rPr>
      </w:pPr>
      <w:r w:rsidRPr="00BA3D07">
        <w:rPr>
          <w:rFonts w:eastAsia="Gothic A1"/>
          <w:b/>
          <w:bCs/>
        </w:rPr>
        <w:t>Penali</w:t>
      </w:r>
      <w:r w:rsidRPr="00BA3D07">
        <w:rPr>
          <w:rFonts w:eastAsia="Gothic A1"/>
        </w:rPr>
        <w:t xml:space="preserve">: </w:t>
      </w:r>
      <w:r w:rsidR="0092575A" w:rsidRPr="00BA3D07">
        <w:rPr>
          <w:rFonts w:eastAsia="Gothic A1"/>
        </w:rPr>
        <w:t>p</w:t>
      </w:r>
      <w:r w:rsidRPr="00BA3D07">
        <w:rPr>
          <w:rFonts w:eastAsia="Gothic A1"/>
        </w:rPr>
        <w:t>er ogni giorno naturale e consecutivo di ritardo rispetto ai termini previsti per l</w:t>
      </w:r>
      <w:r w:rsidR="00914966" w:rsidRPr="00BA3D07">
        <w:rPr>
          <w:rFonts w:eastAsia="Gothic A1"/>
        </w:rPr>
        <w:t>’</w:t>
      </w:r>
      <w:r w:rsidRPr="00BA3D07">
        <w:rPr>
          <w:rFonts w:eastAsia="Gothic A1"/>
        </w:rPr>
        <w:t>esecuzione dell</w:t>
      </w:r>
      <w:r w:rsidR="00914966" w:rsidRPr="00BA3D07">
        <w:rPr>
          <w:rFonts w:eastAsia="Gothic A1"/>
        </w:rPr>
        <w:t>’</w:t>
      </w:r>
      <w:r w:rsidRPr="00BA3D07">
        <w:rPr>
          <w:rFonts w:eastAsia="Gothic A1"/>
        </w:rPr>
        <w:t>appalto di cui all</w:t>
      </w:r>
      <w:r w:rsidR="00914966" w:rsidRPr="00BA3D07">
        <w:rPr>
          <w:rFonts w:eastAsia="Gothic A1"/>
        </w:rPr>
        <w:t>’</w:t>
      </w:r>
      <w:r w:rsidRPr="00BA3D07">
        <w:rPr>
          <w:rFonts w:eastAsia="Gothic A1"/>
        </w:rPr>
        <w:t>art.</w:t>
      </w:r>
      <w:r w:rsidR="006421CE" w:rsidRPr="00BA3D07">
        <w:rPr>
          <w:rFonts w:eastAsia="Gothic A1"/>
        </w:rPr>
        <w:t xml:space="preserve"> </w:t>
      </w:r>
      <w:r w:rsidRPr="00BA3D07">
        <w:rPr>
          <w:rFonts w:eastAsia="Gothic A1"/>
        </w:rPr>
        <w:t>8, si applicherà una penale pari all</w:t>
      </w:r>
      <w:r w:rsidR="00914966" w:rsidRPr="00BA3D07">
        <w:rPr>
          <w:rFonts w:eastAsia="Gothic A1"/>
        </w:rPr>
        <w:t>’</w:t>
      </w:r>
      <w:r w:rsidRPr="00BA3D07">
        <w:rPr>
          <w:rFonts w:eastAsia="Gothic A1"/>
        </w:rPr>
        <w:t>1‰ (uno per mille) dell</w:t>
      </w:r>
      <w:r w:rsidR="00914966" w:rsidRPr="00BA3D07">
        <w:rPr>
          <w:rFonts w:eastAsia="Gothic A1"/>
        </w:rPr>
        <w:t>’</w:t>
      </w:r>
      <w:r w:rsidRPr="00BA3D07">
        <w:rPr>
          <w:rFonts w:eastAsia="Gothic A1"/>
        </w:rPr>
        <w:t>importo contrattuale, al netto dell</w:t>
      </w:r>
      <w:r w:rsidR="00914966" w:rsidRPr="00BA3D07">
        <w:rPr>
          <w:rFonts w:eastAsia="Gothic A1"/>
        </w:rPr>
        <w:t>’</w:t>
      </w:r>
      <w:r w:rsidRPr="00BA3D07">
        <w:rPr>
          <w:rFonts w:eastAsia="Gothic A1"/>
        </w:rPr>
        <w:t>IVA e dell</w:t>
      </w:r>
      <w:r w:rsidR="00914966" w:rsidRPr="00BA3D07">
        <w:rPr>
          <w:rFonts w:eastAsia="Gothic A1"/>
        </w:rPr>
        <w:t>’</w:t>
      </w:r>
      <w:r w:rsidRPr="00BA3D07">
        <w:rPr>
          <w:rFonts w:eastAsia="Gothic A1"/>
        </w:rPr>
        <w:t xml:space="preserve">eventuale costo relativo alla sicurezza sui luoghi di lavoro derivante dai rischi di natura interferenziale. </w:t>
      </w:r>
      <w:r w:rsidR="006421CE" w:rsidRPr="00BA3D07">
        <w:rPr>
          <w:rFonts w:eastAsia="Gothic A1"/>
        </w:rPr>
        <w:t xml:space="preserve">Nei contratti </w:t>
      </w:r>
      <w:r w:rsidRPr="00BA3D07">
        <w:rPr>
          <w:rFonts w:eastAsia="Gothic A1"/>
        </w:rPr>
        <w:t>di forniture</w:t>
      </w:r>
      <w:r w:rsidR="006421CE" w:rsidRPr="00BA3D07">
        <w:rPr>
          <w:rFonts w:eastAsia="Gothic A1"/>
        </w:rPr>
        <w:t>, n</w:t>
      </w:r>
      <w:r w:rsidRPr="00BA3D07">
        <w:rPr>
          <w:rFonts w:eastAsia="Gothic A1"/>
        </w:rPr>
        <w:t>el caso in cui la prima verifica di conformità della fornitura abbia esito sfavorevole non si applicano le penali; qualora tuttavia l</w:t>
      </w:r>
      <w:r w:rsidR="00914966" w:rsidRPr="00BA3D07">
        <w:rPr>
          <w:rFonts w:eastAsia="Gothic A1"/>
        </w:rPr>
        <w:t>’</w:t>
      </w:r>
      <w:r w:rsidRPr="00BA3D07">
        <w:rPr>
          <w:rFonts w:eastAsia="Gothic A1"/>
        </w:rPr>
        <w:t xml:space="preserve">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w:t>
      </w:r>
      <w:r w:rsidRPr="00BA3D07">
        <w:rPr>
          <w:rFonts w:eastAsia="Gothic A1"/>
        </w:rPr>
        <w:lastRenderedPageBreak/>
        <w:t>solare di ritardo. Ai sensi dell</w:t>
      </w:r>
      <w:r w:rsidR="00914966" w:rsidRPr="00BA3D07">
        <w:rPr>
          <w:rFonts w:eastAsia="Gothic A1"/>
        </w:rPr>
        <w:t>’</w:t>
      </w:r>
      <w:r w:rsidRPr="00BA3D07">
        <w:rPr>
          <w:rFonts w:eastAsia="Gothic A1"/>
        </w:rPr>
        <w:t>art.</w:t>
      </w:r>
      <w:r w:rsidR="006421CE" w:rsidRPr="00BA3D07">
        <w:rPr>
          <w:rFonts w:eastAsia="Gothic A1"/>
        </w:rPr>
        <w:t xml:space="preserve"> </w:t>
      </w:r>
      <w:r w:rsidRPr="00BA3D07">
        <w:rPr>
          <w:rFonts w:eastAsia="Gothic A1"/>
        </w:rPr>
        <w:t>47, comma 6 del DL77/2021, convertito in L.</w:t>
      </w:r>
      <w:r w:rsidR="006421CE" w:rsidRPr="00BA3D07">
        <w:rPr>
          <w:rFonts w:eastAsia="Gothic A1"/>
        </w:rPr>
        <w:t xml:space="preserve"> </w:t>
      </w:r>
      <w:r w:rsidRPr="00BA3D07">
        <w:rPr>
          <w:rFonts w:eastAsia="Gothic A1"/>
        </w:rPr>
        <w:t xml:space="preserve">108/2021, </w:t>
      </w:r>
      <w:r w:rsidR="006421CE" w:rsidRPr="00BA3D07">
        <w:rPr>
          <w:rFonts w:eastAsia="Gothic A1"/>
        </w:rPr>
        <w:t>verrà</w:t>
      </w:r>
      <w:r w:rsidRPr="00BA3D07">
        <w:rPr>
          <w:rFonts w:eastAsia="Gothic A1"/>
        </w:rPr>
        <w:t xml:space="preserve"> applicata una penale calcolata in misura giornaliera pari all</w:t>
      </w:r>
      <w:r w:rsidR="00914966" w:rsidRPr="00BA3D07">
        <w:rPr>
          <w:rFonts w:eastAsia="Gothic A1"/>
        </w:rPr>
        <w:t>’</w:t>
      </w:r>
      <w:r w:rsidRPr="00BA3D07">
        <w:rPr>
          <w:rFonts w:eastAsia="Gothic A1"/>
        </w:rPr>
        <w:t>1‰ (uno per mille) dell</w:t>
      </w:r>
      <w:r w:rsidR="00914966" w:rsidRPr="00BA3D07">
        <w:rPr>
          <w:rFonts w:eastAsia="Gothic A1"/>
        </w:rPr>
        <w:t>’</w:t>
      </w:r>
      <w:r w:rsidRPr="00BA3D07">
        <w:rPr>
          <w:rFonts w:eastAsia="Gothic A1"/>
        </w:rPr>
        <w:t>ammontare netto contrattuale complessivo in caso di ritardo nella consegna della certificazione e della relazione che chiarisca l</w:t>
      </w:r>
      <w:r w:rsidR="00914966" w:rsidRPr="00BA3D07">
        <w:rPr>
          <w:rFonts w:eastAsia="Gothic A1"/>
        </w:rPr>
        <w:t>’</w:t>
      </w:r>
      <w:r w:rsidRPr="00BA3D07">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sidRPr="00BA3D07">
        <w:rPr>
          <w:rFonts w:eastAsia="Gothic A1"/>
        </w:rPr>
        <w:t>’</w:t>
      </w:r>
      <w:r w:rsidRPr="00BA3D07">
        <w:rPr>
          <w:rFonts w:eastAsia="Gothic A1"/>
        </w:rPr>
        <w:t>obbligo di cui al comma 3 dell</w:t>
      </w:r>
      <w:r w:rsidR="00914966" w:rsidRPr="00BA3D07">
        <w:rPr>
          <w:rFonts w:eastAsia="Gothic A1"/>
        </w:rPr>
        <w:t>’</w:t>
      </w:r>
      <w:r w:rsidRPr="00BA3D07">
        <w:rPr>
          <w:rFonts w:eastAsia="Gothic A1"/>
        </w:rPr>
        <w:t>art.47 L.</w:t>
      </w:r>
      <w:r w:rsidR="006421CE" w:rsidRPr="00BA3D07">
        <w:rPr>
          <w:rFonts w:eastAsia="Gothic A1"/>
        </w:rPr>
        <w:t xml:space="preserve"> </w:t>
      </w:r>
      <w:r w:rsidRPr="00BA3D07">
        <w:rPr>
          <w:rFonts w:eastAsia="Gothic A1"/>
        </w:rPr>
        <w:t>108/2021, determina, altresì, l</w:t>
      </w:r>
      <w:r w:rsidR="00914966" w:rsidRPr="00BA3D07">
        <w:rPr>
          <w:rFonts w:eastAsia="Gothic A1"/>
        </w:rPr>
        <w:t>’</w:t>
      </w:r>
      <w:r w:rsidRPr="00BA3D07">
        <w:rPr>
          <w:rFonts w:eastAsia="Gothic A1"/>
        </w:rPr>
        <w:t>impossibilità per l</w:t>
      </w:r>
      <w:r w:rsidR="00914966" w:rsidRPr="00BA3D07">
        <w:rPr>
          <w:rFonts w:eastAsia="Gothic A1"/>
        </w:rPr>
        <w:t>’</w:t>
      </w:r>
      <w:r w:rsidRPr="00BA3D07">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BA3D07">
        <w:rPr>
          <w:rFonts w:eastAsia="Gothic A1"/>
        </w:rPr>
        <w:t>nonché</w:t>
      </w:r>
      <w:r w:rsidRPr="00BA3D07">
        <w:rPr>
          <w:rFonts w:eastAsia="Gothic A1"/>
        </w:rPr>
        <w:t>́ dal PNC. Nell</w:t>
      </w:r>
      <w:r w:rsidR="00914966" w:rsidRPr="00BA3D07">
        <w:rPr>
          <w:rFonts w:eastAsia="Gothic A1"/>
        </w:rPr>
        <w:t>’</w:t>
      </w:r>
      <w:r w:rsidRPr="00BA3D07">
        <w:rPr>
          <w:rFonts w:eastAsia="Gothic A1"/>
        </w:rPr>
        <w:t>ipotesi in cui l</w:t>
      </w:r>
      <w:r w:rsidR="00914966" w:rsidRPr="00BA3D07">
        <w:rPr>
          <w:rFonts w:eastAsia="Gothic A1"/>
        </w:rPr>
        <w:t>’</w:t>
      </w:r>
      <w:r w:rsidRPr="00BA3D07">
        <w:rPr>
          <w:rFonts w:eastAsia="Gothic A1"/>
        </w:rPr>
        <w:t>importo delle penali applicabili superi l</w:t>
      </w:r>
      <w:r w:rsidR="00914966" w:rsidRPr="00BA3D07">
        <w:rPr>
          <w:rFonts w:eastAsia="Gothic A1"/>
        </w:rPr>
        <w:t>’</w:t>
      </w:r>
      <w:r w:rsidRPr="00BA3D07">
        <w:rPr>
          <w:rFonts w:eastAsia="Gothic A1"/>
        </w:rPr>
        <w:t>importo pari al 20% (venti per cento) dell</w:t>
      </w:r>
      <w:r w:rsidR="00914966" w:rsidRPr="00BA3D07">
        <w:rPr>
          <w:rFonts w:eastAsia="Gothic A1"/>
        </w:rPr>
        <w:t>’</w:t>
      </w:r>
      <w:r w:rsidRPr="00BA3D07">
        <w:rPr>
          <w:rFonts w:eastAsia="Gothic A1"/>
        </w:rPr>
        <w:t>importo contrattuale, al netto dell</w:t>
      </w:r>
      <w:r w:rsidR="00914966" w:rsidRPr="00BA3D07">
        <w:rPr>
          <w:rFonts w:eastAsia="Gothic A1"/>
        </w:rPr>
        <w:t>’</w:t>
      </w:r>
      <w:r w:rsidRPr="00BA3D07">
        <w:rPr>
          <w:rFonts w:eastAsia="Gothic A1"/>
        </w:rPr>
        <w:t>IVA e dell</w:t>
      </w:r>
      <w:r w:rsidR="00914966" w:rsidRPr="00BA3D07">
        <w:rPr>
          <w:rFonts w:eastAsia="Gothic A1"/>
        </w:rPr>
        <w:t>’</w:t>
      </w:r>
      <w:r w:rsidRPr="00BA3D07">
        <w:rPr>
          <w:rFonts w:eastAsia="Gothic A1"/>
        </w:rPr>
        <w:t>eventuale costo relativo alla sicurezza sui luoghi di lavoro derivante dai rischi di natura interferenziale, l</w:t>
      </w:r>
      <w:r w:rsidR="00914966" w:rsidRPr="00BA3D07">
        <w:rPr>
          <w:rFonts w:eastAsia="Gothic A1"/>
        </w:rPr>
        <w:t>’</w:t>
      </w:r>
      <w:r w:rsidRPr="00BA3D07">
        <w:rPr>
          <w:rFonts w:eastAsia="Gothic A1"/>
        </w:rPr>
        <w:t>Ente risolverà il contratto in danno all</w:t>
      </w:r>
      <w:r w:rsidR="00914966" w:rsidRPr="00BA3D07">
        <w:rPr>
          <w:rFonts w:eastAsia="Gothic A1"/>
        </w:rPr>
        <w:t>’</w:t>
      </w:r>
      <w:r w:rsidRPr="00BA3D07">
        <w:rPr>
          <w:rFonts w:eastAsia="Gothic A1"/>
        </w:rPr>
        <w:t>Aggiudicatario, salvo il diritto al risarcimento dell</w:t>
      </w:r>
      <w:r w:rsidR="00914966" w:rsidRPr="00BA3D07">
        <w:rPr>
          <w:rFonts w:eastAsia="Gothic A1"/>
        </w:rPr>
        <w:t>’</w:t>
      </w:r>
      <w:r w:rsidRPr="00BA3D07">
        <w:rPr>
          <w:rFonts w:eastAsia="Gothic A1"/>
        </w:rPr>
        <w:t>eventuale ulteriore danno patito.</w:t>
      </w:r>
    </w:p>
    <w:p w14:paraId="494BC417" w14:textId="77777777" w:rsidR="00786E6B" w:rsidRPr="00FB0E82" w:rsidRDefault="00770433" w:rsidP="00786E6B">
      <w:pPr>
        <w:pStyle w:val="Paragrafoelenco"/>
        <w:numPr>
          <w:ilvl w:val="0"/>
          <w:numId w:val="32"/>
        </w:numPr>
        <w:ind w:left="357" w:hanging="357"/>
        <w:rPr>
          <w:rFonts w:eastAsia="Gothic A1"/>
        </w:rPr>
      </w:pPr>
      <w:r w:rsidRPr="00FB0E82">
        <w:rPr>
          <w:rFonts w:eastAsia="Gothic A1"/>
          <w:b/>
          <w:bCs/>
        </w:rPr>
        <w:t>Tracciabilità dei flussi finanziari</w:t>
      </w:r>
      <w:r w:rsidRPr="00FB0E82">
        <w:rPr>
          <w:rFonts w:eastAsia="Gothic A1"/>
        </w:rPr>
        <w:t xml:space="preserve">: </w:t>
      </w:r>
      <w:r w:rsidR="006421CE" w:rsidRPr="00FB0E82">
        <w:rPr>
          <w:rFonts w:eastAsia="Gothic A1"/>
        </w:rPr>
        <w:t>i</w:t>
      </w:r>
      <w:r w:rsidRPr="00FB0E82">
        <w:rPr>
          <w:rFonts w:eastAsia="Gothic A1"/>
        </w:rPr>
        <w:t>l fornitore assume tutti gli obblighi di tracciabilità dei flussi finanziari di cui all</w:t>
      </w:r>
      <w:r w:rsidR="00914966" w:rsidRPr="00FB0E82">
        <w:rPr>
          <w:rFonts w:eastAsia="Gothic A1"/>
        </w:rPr>
        <w:t>’</w:t>
      </w:r>
      <w:r w:rsidRPr="00FB0E82">
        <w:rPr>
          <w:rFonts w:eastAsia="Gothic A1"/>
        </w:rPr>
        <w:t xml:space="preserve">art. 3 della L. 136/2010 e </w:t>
      </w:r>
      <w:proofErr w:type="spellStart"/>
      <w:proofErr w:type="gramStart"/>
      <w:r w:rsidRPr="00FB0E82">
        <w:rPr>
          <w:rFonts w:eastAsia="Gothic A1"/>
        </w:rPr>
        <w:t>s.m.i.</w:t>
      </w:r>
      <w:proofErr w:type="spellEnd"/>
      <w:r w:rsidRPr="00FB0E82">
        <w:rPr>
          <w:rFonts w:eastAsia="Gothic A1"/>
        </w:rPr>
        <w:t>.</w:t>
      </w:r>
      <w:proofErr w:type="gramEnd"/>
      <w:r w:rsidRPr="00FB0E82">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sidRPr="00FB0E82">
        <w:rPr>
          <w:rFonts w:eastAsia="Gothic A1"/>
        </w:rPr>
        <w:t>’</w:t>
      </w:r>
      <w:r w:rsidRPr="00FB0E82">
        <w:rPr>
          <w:rFonts w:eastAsia="Gothic A1"/>
        </w:rPr>
        <w:t xml:space="preserve">Amministrazione la verifica di cui al c. 9 art. 3 della legge 136/2010 e </w:t>
      </w:r>
      <w:proofErr w:type="spellStart"/>
      <w:r w:rsidRPr="00FB0E82">
        <w:rPr>
          <w:rFonts w:eastAsia="Gothic A1"/>
        </w:rPr>
        <w:t>s.m.i.</w:t>
      </w:r>
      <w:proofErr w:type="spellEnd"/>
      <w:r w:rsidRPr="00FB0E82">
        <w:rPr>
          <w:rFonts w:eastAsia="Gothic A1"/>
        </w:rPr>
        <w:t xml:space="preserve"> e a dare immediata comunicazione all</w:t>
      </w:r>
      <w:r w:rsidR="00914966" w:rsidRPr="00FB0E82">
        <w:rPr>
          <w:rFonts w:eastAsia="Gothic A1"/>
        </w:rPr>
        <w:t>’</w:t>
      </w:r>
      <w:r w:rsidRPr="00FB0E82">
        <w:rPr>
          <w:rFonts w:eastAsia="Gothic A1"/>
        </w:rPr>
        <w:t>Amministrazione ed alla Prefettura-UTG della provincia ove ha sede l</w:t>
      </w:r>
      <w:r w:rsidR="00914966" w:rsidRPr="00FB0E82">
        <w:rPr>
          <w:rFonts w:eastAsia="Gothic A1"/>
        </w:rPr>
        <w:t>’</w:t>
      </w:r>
      <w:r w:rsidRPr="00FB0E82">
        <w:rPr>
          <w:rFonts w:eastAsia="Gothic A1"/>
        </w:rPr>
        <w:t>Amministrazione della notizia dell</w:t>
      </w:r>
      <w:r w:rsidR="00914966" w:rsidRPr="00FB0E82">
        <w:rPr>
          <w:rFonts w:eastAsia="Gothic A1"/>
        </w:rPr>
        <w:t>’</w:t>
      </w:r>
      <w:r w:rsidRPr="00FB0E82">
        <w:rPr>
          <w:rFonts w:eastAsia="Gothic A1"/>
        </w:rPr>
        <w:t>inadempimento della propria controparte (subappaltatore/subcontraente) agli obblighi di tracciabilità finanziaria.</w:t>
      </w:r>
    </w:p>
    <w:p w14:paraId="08FF15C0" w14:textId="77777777" w:rsidR="00FB0E82" w:rsidRPr="00FB0E82" w:rsidRDefault="00FB0E82" w:rsidP="00786E6B">
      <w:pPr>
        <w:pStyle w:val="Paragrafoelenco"/>
        <w:numPr>
          <w:ilvl w:val="0"/>
          <w:numId w:val="32"/>
        </w:numPr>
        <w:ind w:left="357" w:hanging="357"/>
        <w:rPr>
          <w:rFonts w:eastAsia="Gothic A1"/>
        </w:rPr>
      </w:pPr>
      <w:r w:rsidRPr="003D26E9">
        <w:rPr>
          <w:rFonts w:cs="Calibri"/>
          <w:b/>
          <w:bCs/>
          <w:color w:val="000000"/>
          <w:szCs w:val="20"/>
        </w:rPr>
        <w:t>Risoluzione del contratto</w:t>
      </w:r>
      <w:r>
        <w:rPr>
          <w:rFonts w:cs="Calibri"/>
          <w:color w:val="000000"/>
          <w:szCs w:val="20"/>
        </w:rPr>
        <w:t>: i</w:t>
      </w:r>
      <w:r w:rsidRPr="003D26E9">
        <w:rPr>
          <w:rFonts w:cs="Calibri"/>
          <w:color w:val="000000"/>
          <w:szCs w:val="20"/>
        </w:rPr>
        <w:t xml:space="preserve">n adempimento a quanto previsto dall’art. 122 del D. Lgs. 36/2023 e </w:t>
      </w:r>
      <w:proofErr w:type="spellStart"/>
      <w:r w:rsidRPr="003D26E9">
        <w:rPr>
          <w:rFonts w:cs="Calibri"/>
          <w:color w:val="000000"/>
          <w:szCs w:val="20"/>
        </w:rPr>
        <w:t>s.m.i.</w:t>
      </w:r>
      <w:proofErr w:type="spellEnd"/>
      <w:r w:rsidRPr="003D26E9">
        <w:rPr>
          <w:rFonts w:cs="Calibri"/>
          <w:color w:val="000000"/>
          <w:szCs w:val="20"/>
        </w:rPr>
        <w:t xml:space="preserve"> la Stazione Appaltante risolverà il contratto nei casi e con le modalità ivi previste.</w:t>
      </w:r>
      <w:r>
        <w:rPr>
          <w:rFonts w:cs="Calibri"/>
          <w:color w:val="000000"/>
          <w:szCs w:val="20"/>
        </w:rPr>
        <w:t xml:space="preserve"> </w:t>
      </w:r>
      <w:r w:rsidRPr="003D26E9">
        <w:rPr>
          <w:rFonts w:cs="Calibri"/>
          <w:color w:val="000000"/>
          <w:szCs w:val="20"/>
        </w:rPr>
        <w:t>Per quanto non previsto nel presente paragrafo, si applicano le disposizioni di cui al Codice civile in materia di inadempimento e risoluzione del contratto.</w:t>
      </w:r>
      <w:r>
        <w:rPr>
          <w:rFonts w:cs="Calibri"/>
          <w:color w:val="000000"/>
          <w:szCs w:val="20"/>
        </w:rPr>
        <w:t xml:space="preserve"> </w:t>
      </w:r>
      <w:r w:rsidRPr="003D26E9">
        <w:rPr>
          <w:rFonts w:cs="Calibri"/>
          <w:color w:val="000000"/>
          <w:szCs w:val="20"/>
        </w:rPr>
        <w:t>In ogni caso si conviene che la Stazione Appaltante, senza bisogno di assegnare previamente alcun termine per l’adempimento, potrà risolvere di diritto il contratto ai sensi dell’art. 1456 c.c., previa comunicazione da comunicarsi all’Aggiudicatario tramite posta elettronica certificata nei seguenti casi:</w:t>
      </w:r>
    </w:p>
    <w:p w14:paraId="0CF3E41B" w14:textId="49529D80"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mancata reintegrazione della cauzione eventualmente escussa entro il termine di 10 (dieci) giorni lavorativi dal ricevimento della relativa richiesta da parte della Stazione Appaltante;</w:t>
      </w:r>
    </w:p>
    <w:p w14:paraId="0201943D" w14:textId="77777777"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nei casi di cui ai punti del presente contratto relativi a:</w:t>
      </w:r>
    </w:p>
    <w:p w14:paraId="0F136B70" w14:textId="77777777"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Penalità;</w:t>
      </w:r>
    </w:p>
    <w:p w14:paraId="770D5D68" w14:textId="7A001F5F"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Oneri ed obblighi dell’Aggiudicatario;</w:t>
      </w:r>
    </w:p>
    <w:p w14:paraId="56C5680C" w14:textId="7D7B090E"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Sicurezza sul lavoro;</w:t>
      </w:r>
    </w:p>
    <w:p w14:paraId="58A6CB27" w14:textId="41047D8F" w:rsidR="00FB0E82" w:rsidRPr="00FB0E82" w:rsidRDefault="00FB0E82" w:rsidP="00FB0E82">
      <w:pPr>
        <w:pStyle w:val="Paragrafoelenco"/>
        <w:numPr>
          <w:ilvl w:val="2"/>
          <w:numId w:val="32"/>
        </w:numPr>
        <w:ind w:left="1276"/>
        <w:rPr>
          <w:rFonts w:eastAsia="Gothic A1"/>
        </w:rPr>
      </w:pPr>
      <w:r w:rsidRPr="00FB0E82">
        <w:rPr>
          <w:rFonts w:cs="Calibri"/>
          <w:color w:val="000000"/>
          <w:szCs w:val="20"/>
        </w:rPr>
        <w:t>Divieto di cessione del contratto</w:t>
      </w:r>
      <w:r>
        <w:rPr>
          <w:rFonts w:cs="Calibri"/>
          <w:color w:val="000000"/>
          <w:szCs w:val="20"/>
        </w:rPr>
        <w:t>;</w:t>
      </w:r>
    </w:p>
    <w:p w14:paraId="453AA913" w14:textId="3AEFFF7F" w:rsidR="00FB0E82" w:rsidRPr="00FB0E82" w:rsidRDefault="00FB0E82" w:rsidP="009772D7">
      <w:pPr>
        <w:pStyle w:val="Elencopunto"/>
      </w:pPr>
      <w:r w:rsidRPr="00FB0E82">
        <w:t>Recesso dal contratto</w:t>
      </w:r>
      <w:r>
        <w:t xml:space="preserve">: la Stazione Appaltante, ai sensi di quanto previsto dall’art.123 del </w:t>
      </w:r>
      <w:proofErr w:type="spellStart"/>
      <w:r>
        <w:t>D.Lgs.</w:t>
      </w:r>
      <w:proofErr w:type="spellEnd"/>
      <w:r>
        <w:t xml:space="preserve"> 36/2023 ha il diritto di recedere in qualunque tempo dal contratto previo il pagamento delle prestazioni relative </w:t>
      </w:r>
      <w:r w:rsidR="00BA3D07">
        <w:t xml:space="preserve">alle forniture o </w:t>
      </w:r>
      <w:r>
        <w:t>ai servizi</w:t>
      </w:r>
      <w:r w:rsidR="00BA3D07">
        <w:t xml:space="preserve"> </w:t>
      </w:r>
      <w:r>
        <w:t>eseguiti</w:t>
      </w:r>
      <w:r w:rsidR="00BA3D07">
        <w:t xml:space="preserve"> </w:t>
      </w:r>
      <w:r>
        <w:t>del valore dei materiali utili esistenti in magazzino, oltre ad un decimo del valore dei servizi</w:t>
      </w:r>
      <w:r w:rsidR="00BA3D07">
        <w:t xml:space="preserve"> non eseguiti o delle </w:t>
      </w:r>
      <w:r>
        <w:t xml:space="preserve">forniture non </w:t>
      </w:r>
      <w:r w:rsidR="00BA3D07">
        <w:t>consegnate</w:t>
      </w:r>
      <w:r>
        <w:t xml:space="preserve">. Per le modalità e procedure di esercizio del diritto di recesso e per la valutazione del decimo, si fa riferimento al predetto art.123 del </w:t>
      </w:r>
      <w:proofErr w:type="spellStart"/>
      <w:r>
        <w:t>D.Lgs.</w:t>
      </w:r>
      <w:proofErr w:type="spellEnd"/>
      <w:r>
        <w:t xml:space="preserve"> 36/2023 nonché all’art.11 dell’Allegato II.14 al </w:t>
      </w:r>
      <w:proofErr w:type="spellStart"/>
      <w:r>
        <w:t>D.Lgs.</w:t>
      </w:r>
      <w:proofErr w:type="spellEnd"/>
      <w:r>
        <w:t xml:space="preserve"> 36/2023. </w:t>
      </w:r>
    </w:p>
    <w:p w14:paraId="4CFFE9DE" w14:textId="420497A7" w:rsidR="006421CE" w:rsidRPr="00FB0E82" w:rsidRDefault="006421CE" w:rsidP="00D653F5">
      <w:pPr>
        <w:pStyle w:val="Paragrafoelenco"/>
        <w:numPr>
          <w:ilvl w:val="0"/>
          <w:numId w:val="32"/>
        </w:numPr>
        <w:ind w:left="357" w:hanging="357"/>
        <w:rPr>
          <w:rFonts w:eastAsia="Gothic A1"/>
        </w:rPr>
      </w:pPr>
      <w:r w:rsidRPr="00FB0E82">
        <w:rPr>
          <w:rFonts w:eastAsia="Gothic A1"/>
          <w:b/>
          <w:bCs/>
        </w:rPr>
        <w:t>Osservanza leggi, regolamenti, contratti collettivi nazionali di lavoro, norme per la prevenzione infortuni ed igiene sul lavoro</w:t>
      </w:r>
      <w:r w:rsidRPr="00FB0E82">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sidRPr="00FB0E82">
        <w:rPr>
          <w:rFonts w:eastAsia="Gothic A1"/>
        </w:rPr>
        <w:t>’</w:t>
      </w:r>
      <w:r w:rsidRPr="00FB0E82">
        <w:rPr>
          <w:rFonts w:eastAsia="Gothic A1"/>
        </w:rPr>
        <w:t>attività oggetto dell</w:t>
      </w:r>
      <w:r w:rsidR="00914966" w:rsidRPr="00FB0E82">
        <w:rPr>
          <w:rFonts w:eastAsia="Gothic A1"/>
        </w:rPr>
        <w:t>’</w:t>
      </w:r>
      <w:r w:rsidRPr="00FB0E82">
        <w:rPr>
          <w:rFonts w:eastAsia="Gothic A1"/>
        </w:rPr>
        <w:t>appalto svolta dall</w:t>
      </w:r>
      <w:r w:rsidR="00914966" w:rsidRPr="00FB0E82">
        <w:rPr>
          <w:rFonts w:eastAsia="Gothic A1"/>
        </w:rPr>
        <w:t>’</w:t>
      </w:r>
      <w:r w:rsidRPr="00FB0E82">
        <w:rPr>
          <w:rFonts w:eastAsia="Gothic A1"/>
        </w:rPr>
        <w:t>impresa anche in maniera prevalente.</w:t>
      </w:r>
    </w:p>
    <w:p w14:paraId="1CDA283B" w14:textId="0DBEFF06" w:rsidR="000A4D50" w:rsidRPr="00FB0E82" w:rsidRDefault="006421CE" w:rsidP="000A4D50">
      <w:pPr>
        <w:pStyle w:val="Paragrafoelenco"/>
        <w:ind w:left="357"/>
        <w:rPr>
          <w:rFonts w:eastAsia="Gothic A1"/>
        </w:rPr>
      </w:pPr>
      <w:r w:rsidRPr="00FB0E82">
        <w:rPr>
          <w:rFonts w:eastAsia="Gothic A1"/>
        </w:rPr>
        <w:lastRenderedPageBreak/>
        <w:t>L</w:t>
      </w:r>
      <w:r w:rsidR="00914966" w:rsidRPr="00FB0E82">
        <w:rPr>
          <w:rFonts w:eastAsia="Gothic A1"/>
        </w:rPr>
        <w:t>’</w:t>
      </w:r>
      <w:r w:rsidRPr="00FB0E82">
        <w:rPr>
          <w:rFonts w:eastAsia="Gothic A1"/>
        </w:rPr>
        <w:t>obbligo permane anche dopo la scadenza dei suindicati contratti collettivi e fino alla loro sostituzione. L</w:t>
      </w:r>
      <w:r w:rsidR="00914966" w:rsidRPr="00FB0E82">
        <w:rPr>
          <w:rFonts w:eastAsia="Gothic A1"/>
        </w:rPr>
        <w:t>’</w:t>
      </w:r>
      <w:r w:rsidRPr="00FB0E82">
        <w:rPr>
          <w:rFonts w:eastAsia="Gothic A1"/>
        </w:rPr>
        <w:t>affidatario che applica un differente contratto collettivo deve garantire le stesse tutele ai lavoratori. I sopraccitati obblighi vincolano l</w:t>
      </w:r>
      <w:r w:rsidR="00914966" w:rsidRPr="00FB0E82">
        <w:rPr>
          <w:rFonts w:eastAsia="Gothic A1"/>
        </w:rPr>
        <w:t>’</w:t>
      </w:r>
      <w:r w:rsidRPr="00FB0E82">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sidRPr="00FB0E82">
        <w:rPr>
          <w:rFonts w:eastAsia="Gothic A1"/>
        </w:rPr>
        <w:t>’</w:t>
      </w:r>
      <w:r w:rsidRPr="00FB0E82">
        <w:rPr>
          <w:rFonts w:eastAsia="Gothic A1"/>
        </w:rPr>
        <w:t>affidatario è tenuto, inoltre, all</w:t>
      </w:r>
      <w:r w:rsidR="00914966" w:rsidRPr="00FB0E82">
        <w:rPr>
          <w:rFonts w:eastAsia="Gothic A1"/>
        </w:rPr>
        <w:t>’</w:t>
      </w:r>
      <w:r w:rsidRPr="00FB0E82">
        <w:rPr>
          <w:rFonts w:eastAsia="Gothic A1"/>
        </w:rPr>
        <w:t>osservanza ed all</w:t>
      </w:r>
      <w:r w:rsidR="00914966" w:rsidRPr="00FB0E82">
        <w:rPr>
          <w:rFonts w:eastAsia="Gothic A1"/>
        </w:rPr>
        <w:t>’</w:t>
      </w:r>
      <w:r w:rsidRPr="00FB0E82">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sidRPr="00FB0E82">
        <w:rPr>
          <w:rFonts w:eastAsia="Gothic A1"/>
        </w:rPr>
        <w:t>’</w:t>
      </w:r>
      <w:r w:rsidRPr="00FB0E82">
        <w:rPr>
          <w:rFonts w:eastAsia="Gothic A1"/>
        </w:rPr>
        <w:t>affidatario deve certificare l</w:t>
      </w:r>
      <w:r w:rsidR="00914966" w:rsidRPr="00FB0E82">
        <w:rPr>
          <w:rFonts w:eastAsia="Gothic A1"/>
        </w:rPr>
        <w:t>’</w:t>
      </w:r>
      <w:r w:rsidRPr="00FB0E82">
        <w:rPr>
          <w:rFonts w:eastAsia="Gothic A1"/>
        </w:rPr>
        <w:t>applicazione del trattamento retributivo previsto dal CCNL delle imprese di settore e dagli accordi integrativi territoriali, ai lavoratori, compresi i soci lavoratori qualora si tratti di cooperativa, impiegati nell</w:t>
      </w:r>
      <w:r w:rsidR="00914966" w:rsidRPr="00FB0E82">
        <w:rPr>
          <w:rFonts w:eastAsia="Gothic A1"/>
        </w:rPr>
        <w:t>’</w:t>
      </w:r>
      <w:r w:rsidRPr="00FB0E82">
        <w:rPr>
          <w:rFonts w:eastAsia="Gothic A1"/>
        </w:rPr>
        <w:t>appalto. La stazione appaltante si riserva di verificare, in qualsiasi momento, la regolarità dell</w:t>
      </w:r>
      <w:r w:rsidR="00914966" w:rsidRPr="00FB0E82">
        <w:rPr>
          <w:rFonts w:eastAsia="Gothic A1"/>
        </w:rPr>
        <w:t>’</w:t>
      </w:r>
      <w:r w:rsidRPr="00FB0E82">
        <w:rPr>
          <w:rFonts w:eastAsia="Gothic A1"/>
        </w:rPr>
        <w:t>assolvimento degli obblighi inerenti al versamento dei contributi obbligatori ai sensi di legge. La stazione appaltante verifica, ai fini del pagamento della rata del corrispettivo, l</w:t>
      </w:r>
      <w:r w:rsidR="00914966" w:rsidRPr="00FB0E82">
        <w:rPr>
          <w:rFonts w:eastAsia="Gothic A1"/>
        </w:rPr>
        <w:t>’</w:t>
      </w:r>
      <w:r w:rsidRPr="00FB0E82">
        <w:rPr>
          <w:rFonts w:eastAsia="Gothic A1"/>
        </w:rPr>
        <w:t>ottemperanza a tali obblighi, da parte dell</w:t>
      </w:r>
      <w:r w:rsidR="00914966" w:rsidRPr="00FB0E82">
        <w:rPr>
          <w:rFonts w:eastAsia="Gothic A1"/>
        </w:rPr>
        <w:t>’</w:t>
      </w:r>
      <w:r w:rsidRPr="00FB0E82">
        <w:rPr>
          <w:rFonts w:eastAsia="Gothic A1"/>
        </w:rPr>
        <w:t>affidatario. La stazione appaltante si riserva di verificare, anche direttamente, il rispetto delle disposizioni in materia di assicurazioni obbligatorie per legge.</w:t>
      </w:r>
    </w:p>
    <w:p w14:paraId="48138647" w14:textId="02CC21C9" w:rsidR="000A4D50" w:rsidRPr="00FB0E82" w:rsidRDefault="006421CE" w:rsidP="000A4D50">
      <w:pPr>
        <w:pStyle w:val="Paragrafoelenco"/>
        <w:ind w:left="357"/>
        <w:rPr>
          <w:rFonts w:eastAsia="Gothic A1"/>
        </w:rPr>
      </w:pPr>
      <w:r w:rsidRPr="00FB0E82">
        <w:rPr>
          <w:rFonts w:eastAsia="Gothic A1"/>
        </w:rPr>
        <w:t>Per inadempimenti contributivi o retributivi si applica il comma 6 dell</w:t>
      </w:r>
      <w:r w:rsidR="00914966" w:rsidRPr="00FB0E82">
        <w:rPr>
          <w:rFonts w:eastAsia="Gothic A1"/>
        </w:rPr>
        <w:t>’</w:t>
      </w:r>
      <w:r w:rsidRPr="00FB0E82">
        <w:rPr>
          <w:rFonts w:eastAsia="Gothic A1"/>
        </w:rPr>
        <w:t>art. 11 del Codice.</w:t>
      </w:r>
    </w:p>
    <w:p w14:paraId="3E2628D7" w14:textId="09E3ED03" w:rsidR="009228BA" w:rsidRPr="00FB0E82" w:rsidRDefault="006421CE" w:rsidP="009228BA">
      <w:pPr>
        <w:pStyle w:val="Paragrafoelenco"/>
        <w:numPr>
          <w:ilvl w:val="0"/>
          <w:numId w:val="32"/>
        </w:numPr>
        <w:ind w:left="357" w:hanging="357"/>
        <w:rPr>
          <w:rFonts w:eastAsia="Gothic A1"/>
        </w:rPr>
      </w:pPr>
      <w:r w:rsidRPr="00FB0E82">
        <w:rPr>
          <w:rFonts w:eastAsia="Gothic A1"/>
          <w:b/>
          <w:bCs/>
        </w:rPr>
        <w:t>Modifiche</w:t>
      </w:r>
      <w:r w:rsidRPr="00FB0E82">
        <w:rPr>
          <w:rFonts w:eastAsia="Gothic A1"/>
        </w:rPr>
        <w:t xml:space="preserve"> </w:t>
      </w:r>
      <w:r w:rsidRPr="00FB0E82">
        <w:rPr>
          <w:rFonts w:eastAsia="Gothic A1"/>
          <w:b/>
          <w:bCs/>
        </w:rPr>
        <w:t>contrattuali</w:t>
      </w:r>
      <w:r w:rsidRPr="00FB0E82">
        <w:rPr>
          <w:rFonts w:eastAsia="Gothic A1"/>
        </w:rPr>
        <w:t xml:space="preserve">: </w:t>
      </w:r>
      <w:r w:rsidR="00511686" w:rsidRPr="00FB0E82">
        <w:rPr>
          <w:rFonts w:eastAsia="Gothic A1"/>
        </w:rPr>
        <w:t>l</w:t>
      </w:r>
      <w:r w:rsidRPr="00FB0E82">
        <w:rPr>
          <w:rFonts w:eastAsia="Gothic A1"/>
        </w:rPr>
        <w:t>a stazione appaltante</w:t>
      </w:r>
      <w:r w:rsidR="00FB0E82">
        <w:rPr>
          <w:rFonts w:eastAsia="Gothic A1"/>
        </w:rPr>
        <w:t xml:space="preserve"> </w:t>
      </w:r>
      <w:r w:rsidRPr="00FB0E82">
        <w:rPr>
          <w:rFonts w:eastAsia="Gothic A1"/>
        </w:rPr>
        <w:t>può modificare il contratto d</w:t>
      </w:r>
      <w:r w:rsidR="00914966" w:rsidRPr="00FB0E82">
        <w:rPr>
          <w:rFonts w:eastAsia="Gothic A1"/>
        </w:rPr>
        <w:t>’</w:t>
      </w:r>
      <w:r w:rsidRPr="00FB0E82">
        <w:rPr>
          <w:rFonts w:eastAsia="Gothic A1"/>
        </w:rPr>
        <w:t>appalto conformemente a quanto disposto all</w:t>
      </w:r>
      <w:r w:rsidR="00914966" w:rsidRPr="00FB0E82">
        <w:rPr>
          <w:rFonts w:eastAsia="Gothic A1"/>
        </w:rPr>
        <w:t>’</w:t>
      </w:r>
      <w:r w:rsidRPr="00FB0E82">
        <w:rPr>
          <w:rFonts w:eastAsia="Gothic A1"/>
        </w:rPr>
        <w:t>art.</w:t>
      </w:r>
      <w:r w:rsidR="00914966" w:rsidRPr="00FB0E82">
        <w:rPr>
          <w:rFonts w:eastAsia="Gothic A1"/>
        </w:rPr>
        <w:t xml:space="preserve"> </w:t>
      </w:r>
      <w:r w:rsidRPr="00FB0E82">
        <w:rPr>
          <w:rFonts w:eastAsia="Gothic A1"/>
        </w:rPr>
        <w:t>120 del codice dei contratti pubblici</w:t>
      </w:r>
      <w:r w:rsidR="009228BA" w:rsidRPr="00FB0E82">
        <w:rPr>
          <w:rFonts w:eastAsia="Gothic A1"/>
        </w:rPr>
        <w:t>.</w:t>
      </w:r>
      <w:r w:rsidRPr="00FB0E82">
        <w:rPr>
          <w:rFonts w:eastAsia="Gothic A1"/>
        </w:rPr>
        <w:t xml:space="preserve"> </w:t>
      </w:r>
    </w:p>
    <w:p w14:paraId="351FC91D" w14:textId="4193A3A9" w:rsidR="00511686" w:rsidRPr="00FB0E82" w:rsidRDefault="005105CB" w:rsidP="009228BA">
      <w:pPr>
        <w:pStyle w:val="Paragrafoelenco"/>
        <w:numPr>
          <w:ilvl w:val="0"/>
          <w:numId w:val="32"/>
        </w:numPr>
        <w:ind w:left="357" w:hanging="357"/>
        <w:rPr>
          <w:rFonts w:eastAsia="Gothic A1"/>
        </w:rPr>
      </w:pPr>
      <w:bookmarkStart w:id="2" w:name="bookmark_conformita"/>
      <w:proofErr w:type="gramStart"/>
      <w:r w:rsidRPr="00FB0E82">
        <w:rPr>
          <w:rFonts w:eastAsia="Gothic A1"/>
        </w:rPr>
        <w:t>CAMPO.VERIFICA.CONFORMITA</w:t>
      </w:r>
      <w:bookmarkEnd w:id="2"/>
      <w:proofErr w:type="gramEnd"/>
    </w:p>
    <w:p w14:paraId="60C86DA5" w14:textId="77777777" w:rsidR="004B3829" w:rsidRDefault="004B3829" w:rsidP="009772D7">
      <w:pPr>
        <w:pStyle w:val="Elencopunto"/>
      </w:pPr>
      <w:r w:rsidRPr="004B3829">
        <w:t>Divieto di cessione</w:t>
      </w:r>
      <w:r>
        <w:t xml:space="preserve">: è vietata la cessione del contratto ai sensi dell’art. 119, comma 1 del D. Lgs. 36/2023 e </w:t>
      </w:r>
      <w:proofErr w:type="spellStart"/>
      <w:r>
        <w:t>ss.mm.ii</w:t>
      </w:r>
      <w:proofErr w:type="spellEnd"/>
      <w:r>
        <w:t xml:space="preserve">. Per quanto riguarda le ristrutturazioni societarie, che comportino successione nei rapporti pendenti riguardanti l’Aggiudicatario, si applicano le disposizioni di cui all’art. 120, c.1 lett. d) del D. Lgs. 36/2023 e </w:t>
      </w:r>
      <w:proofErr w:type="spellStart"/>
      <w:r>
        <w:t>ss.mm.ii</w:t>
      </w:r>
      <w:proofErr w:type="spellEnd"/>
      <w:r>
        <w:t xml:space="preserve">. </w:t>
      </w:r>
      <w:r w:rsidRPr="004B3829">
        <w:t>L’Aggiudicatario è tenuto a comunicare tempestivamente alla Stazione Appaltante ogni modificazione intervenuta negli assetti proprietari e nella struttura organizzativa.</w:t>
      </w:r>
    </w:p>
    <w:p w14:paraId="491B969F" w14:textId="3FEAB7AA" w:rsidR="006421CE" w:rsidRPr="004B3829" w:rsidRDefault="006421CE" w:rsidP="009772D7">
      <w:pPr>
        <w:pStyle w:val="Elencopunto"/>
      </w:pPr>
      <w:r w:rsidRPr="004B3829">
        <w:t xml:space="preserve">Foro competente: </w:t>
      </w:r>
      <w:r w:rsidR="00511686" w:rsidRPr="004B3829">
        <w:t>p</w:t>
      </w:r>
      <w:r w:rsidRPr="004B3829">
        <w:t xml:space="preserve">er </w:t>
      </w:r>
      <w:r w:rsidR="004B3829" w:rsidRPr="004B3829">
        <w:t>le controversie derivanti dal presente contratto è competente il Tribunale Amministrativo Regionale competente per territorio, rimanendo espressamente esclusa la compromissione in arbitri</w:t>
      </w:r>
      <w:r w:rsidRPr="004B3829">
        <w:t>.</w:t>
      </w:r>
    </w:p>
    <w:p w14:paraId="35646A9C" w14:textId="77777777" w:rsidR="00914966" w:rsidRPr="00FB0E82" w:rsidRDefault="00914966" w:rsidP="00914966">
      <w:pPr>
        <w:ind w:left="3"/>
        <w:rPr>
          <w:rFonts w:eastAsia="Gothic A1"/>
        </w:rPr>
      </w:pPr>
    </w:p>
    <w:p w14:paraId="5B2D67F0" w14:textId="667811ED" w:rsidR="006421CE" w:rsidRPr="00FB0E82" w:rsidRDefault="004B3829" w:rsidP="006421CE">
      <w:pPr>
        <w:rPr>
          <w:rFonts w:eastAsia="Gothic A1"/>
          <w:i/>
          <w:iCs/>
        </w:rPr>
      </w:pPr>
      <w:r w:rsidRPr="004B3829">
        <w:rPr>
          <w:rFonts w:eastAsia="Gothic A1"/>
          <w:i/>
          <w:iCs/>
        </w:rPr>
        <w:t>La presente lettera d’ordine è sottoscritta da ciascuna Parte, con firma digitale valida alla data di apposizione della stessa (in caso di O.E. straniero è accettata la firma olografa con allegato documento d'identità in corso di validità) e stipulata mediante corrispondenza secondo l’uso del commercio, cioè consiste nello scambio di lettere “commerciali” mediante PEC o mediante piattaforma elettronica. L’imposta di registro sarà dovuta in caso d’uso ai sensi del D.P.R 131/1986.</w:t>
      </w:r>
    </w:p>
    <w:p w14:paraId="49EC80E0" w14:textId="77777777" w:rsidR="006421CE" w:rsidRPr="00FB0E82" w:rsidRDefault="006421CE" w:rsidP="006421CE">
      <w:pPr>
        <w:rPr>
          <w:rFonts w:eastAsia="Gothic A1"/>
        </w:rPr>
      </w:pPr>
    </w:p>
    <w:p w14:paraId="503147A7" w14:textId="77777777" w:rsidR="00770433" w:rsidRPr="00FB0E82" w:rsidRDefault="00770433" w:rsidP="008B3518">
      <w:pPr>
        <w:rPr>
          <w:rFonts w:eastAsia="Gothic A1"/>
        </w:rPr>
      </w:pPr>
    </w:p>
    <w:p w14:paraId="6756F756" w14:textId="0E5B99F4" w:rsidR="008B3518" w:rsidRPr="00FB0E82" w:rsidRDefault="008B3518">
      <w:pPr>
        <w:rPr>
          <w:rFonts w:eastAsia="Gothic A1"/>
        </w:rPr>
      </w:pPr>
      <w:r w:rsidRPr="00FB0E82">
        <w:rPr>
          <w:rFonts w:eastAsia="Gothic A1"/>
        </w:rPr>
        <w:br w:type="page"/>
      </w:r>
    </w:p>
    <w:p w14:paraId="2B36F79D" w14:textId="28E72C37" w:rsidR="00552C06" w:rsidRPr="00FB0E82" w:rsidRDefault="00552C06" w:rsidP="00F34A62">
      <w:pPr>
        <w:pStyle w:val="Titolo1"/>
      </w:pPr>
      <w:r w:rsidRPr="00FB0E82">
        <w:lastRenderedPageBreak/>
        <w:t>GENERAL PURCHASE CONDITION</w:t>
      </w:r>
      <w:r w:rsidR="00870D88" w:rsidRPr="00FB0E82">
        <w:t>S</w:t>
      </w:r>
    </w:p>
    <w:p w14:paraId="76C61B6C" w14:textId="162FED81" w:rsidR="00552C06" w:rsidRPr="006B604C" w:rsidRDefault="00552C06" w:rsidP="006B604C">
      <w:pPr>
        <w:pStyle w:val="Elencopunto2"/>
        <w:rPr>
          <w:lang w:val="en-US"/>
        </w:rPr>
      </w:pPr>
      <w:r w:rsidRPr="006B604C">
        <w:rPr>
          <w:b/>
          <w:bCs/>
        </w:rPr>
        <w:t>Scope</w:t>
      </w:r>
      <w:r w:rsidRPr="006B604C">
        <w:rPr>
          <w:rFonts w:eastAsia="Source Sans Pro" w:cs="Source Sans Pro"/>
          <w:b/>
          <w:bCs/>
          <w:color w:val="000000"/>
          <w:szCs w:val="20"/>
          <w:lang w:val="en-US"/>
        </w:rPr>
        <w:t xml:space="preserve"> of application</w:t>
      </w:r>
      <w:r w:rsidRPr="009772D7">
        <w:rPr>
          <w:lang w:val="en-US"/>
        </w:rPr>
        <w:t xml:space="preserve">: </w:t>
      </w:r>
      <w:r w:rsidR="00914278" w:rsidRPr="006B604C">
        <w:rPr>
          <w:lang w:val="en-US"/>
        </w:rPr>
        <w:t>t</w:t>
      </w:r>
      <w:r w:rsidRPr="006B604C">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Pr="00FB0E82" w:rsidRDefault="00552C06" w:rsidP="00CC6350">
      <w:pPr>
        <w:pStyle w:val="Elencopunto2"/>
        <w:rPr>
          <w:lang w:val="en-US"/>
        </w:rPr>
      </w:pPr>
      <w:r w:rsidRPr="00FB0E82">
        <w:rPr>
          <w:b/>
          <w:bCs/>
        </w:rPr>
        <w:t>Delivery</w:t>
      </w:r>
      <w:r w:rsidRPr="00FB0E82">
        <w:rPr>
          <w:lang w:val="en-US"/>
        </w:rPr>
        <w:t>: to the destination.</w:t>
      </w:r>
    </w:p>
    <w:p w14:paraId="66BEF50E" w14:textId="0A788363" w:rsidR="00552C06" w:rsidRPr="00FB0E82" w:rsidRDefault="00552C06" w:rsidP="00CC6350">
      <w:pPr>
        <w:pStyle w:val="Elencopunto2"/>
        <w:rPr>
          <w:lang w:val="en-US"/>
        </w:rPr>
      </w:pPr>
      <w:r w:rsidRPr="00FB0E82">
        <w:rPr>
          <w:b/>
          <w:bCs/>
        </w:rPr>
        <w:t>Duration</w:t>
      </w:r>
      <w:r w:rsidRPr="00FB0E82">
        <w:rPr>
          <w:lang w:val="en-US"/>
        </w:rPr>
        <w:t xml:space="preserve">: </w:t>
      </w:r>
      <w:bookmarkStart w:id="3" w:name="bookmark_durata_eng"/>
      <w:r w:rsidRPr="00FB0E82">
        <w:rPr>
          <w:lang w:val="en-US"/>
        </w:rPr>
        <w:t>the supply must be delivered and installed within 30 calendar and consecutive days</w:t>
      </w:r>
      <w:bookmarkEnd w:id="3"/>
      <w:r w:rsidRPr="00FB0E82">
        <w:rPr>
          <w:lang w:val="en-US"/>
        </w:rPr>
        <w:t xml:space="preserve"> from the date of signing of this contract, at the office indicated on the previous page.</w:t>
      </w:r>
    </w:p>
    <w:p w14:paraId="46CC1259" w14:textId="1D234E21" w:rsidR="00552C06" w:rsidRPr="00FB0E82" w:rsidRDefault="00552C06" w:rsidP="00CC6350">
      <w:pPr>
        <w:pStyle w:val="Elencopunto2"/>
        <w:rPr>
          <w:lang w:val="en-US"/>
        </w:rPr>
      </w:pPr>
      <w:proofErr w:type="spellStart"/>
      <w:r w:rsidRPr="00FB0E82">
        <w:rPr>
          <w:b/>
          <w:bCs/>
        </w:rPr>
        <w:t>Subcontracting</w:t>
      </w:r>
      <w:proofErr w:type="spellEnd"/>
      <w:r w:rsidRPr="00FB0E82">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2437537F" w14:textId="53BDDAEC" w:rsidR="00084267" w:rsidRPr="00084267" w:rsidRDefault="00084267" w:rsidP="00084267">
      <w:pPr>
        <w:pStyle w:val="Elencopunto2"/>
        <w:rPr>
          <w:lang w:val="en-US"/>
        </w:rPr>
      </w:pPr>
      <w:r w:rsidRPr="00084267">
        <w:rPr>
          <w:b/>
          <w:bCs/>
          <w:lang w:val="en-US"/>
        </w:rPr>
        <w:t>Advances, invoicing and payment</w:t>
      </w:r>
      <w:r w:rsidRPr="00084267">
        <w:rPr>
          <w:lang w:val="en-US"/>
        </w:rPr>
        <w:t xml:space="preserve">: no advance payment may be made in the case of contracts for supplies and services to be performed immediately or whose execution cannot, by their nature, be regulated by a specific time schedule or whose price is calculated on the basis of actual consumption, as well as services which, by their nature, require intellectual performance or which do not require the provision of equipment or materials. For services and supplies not included in these cases, an advance payment of 20% may be made. The provision of the advance is subject to the establishment of a bank or insurance surety bond of an amount equal to the advance plus the legal interest rate applied to the period necessary to recover the advance according to the time schedule of the service, issued by banks </w:t>
      </w:r>
      <w:proofErr w:type="spellStart"/>
      <w:r w:rsidRPr="00084267">
        <w:rPr>
          <w:lang w:val="en-US"/>
        </w:rPr>
        <w:t>authorised</w:t>
      </w:r>
      <w:proofErr w:type="spellEnd"/>
      <w:r w:rsidRPr="00084267">
        <w:rPr>
          <w:lang w:val="en-US"/>
        </w:rPr>
        <w:t xml:space="preserve"> pursuant to Legislative Decree no. 1993 of 1 September 1993. 385, or insurance companies </w:t>
      </w:r>
      <w:proofErr w:type="spellStart"/>
      <w:r w:rsidRPr="00084267">
        <w:rPr>
          <w:lang w:val="en-US"/>
        </w:rPr>
        <w:t>authorised</w:t>
      </w:r>
      <w:proofErr w:type="spellEnd"/>
      <w:r w:rsidRPr="00084267">
        <w:rPr>
          <w:lang w:val="en-US"/>
        </w:rPr>
        <w:t xml:space="preserve"> to cover the risks to which the insurance refers and which meet the solvency requirements set out in the laws governing their respective activities. The guarantee may also be issued by financial intermediaries registered in the register of financial intermediaries referred to in Article 106 of Legislative Decree 1 September 1993, no. 385. For contracts that provide for payments by stages of progress, an intermediate payment is provided (state of progress of the service - SAP) equal to 20% of the contractual price to be paid to the successful tenderer, subject to the issuance of an invoice, following the submission of a report on the state of progress. The provision of this intermediate payment, in cases where it does not correspond to a service rendered (i.e. in cases other than service contracts), is subject to the establishment of a bank or insurance surety bond of the same amount, having the same characteristics as that required for the advance.</w:t>
      </w:r>
    </w:p>
    <w:p w14:paraId="33FD4668" w14:textId="798AE648" w:rsidR="00552C06" w:rsidRPr="00FB0E82" w:rsidRDefault="00084267" w:rsidP="00084267">
      <w:pPr>
        <w:pStyle w:val="Elencopunto2"/>
        <w:numPr>
          <w:ilvl w:val="0"/>
          <w:numId w:val="0"/>
        </w:numPr>
        <w:ind w:left="360"/>
        <w:rPr>
          <w:lang w:val="en-US"/>
        </w:rPr>
      </w:pPr>
      <w:r w:rsidRPr="00084267">
        <w:rPr>
          <w:lang w:val="en-US"/>
        </w:rPr>
        <w:t>Payment will be made within 30 days from the date of the certificate of proper execution, upon presentation of the invoice, drawn up in accordance with current legislation, containing, under penalty of rejection, the order number (corresponding to the registration number in the protocol), the CIG, the CUP and the following wording “</w:t>
      </w:r>
      <w:bookmarkStart w:id="4" w:name="bookmark_dicitura_fattura_eng"/>
      <w:r w:rsidRPr="00084267">
        <w:rPr>
          <w:b/>
          <w:bCs/>
          <w:lang w:val="en-US"/>
        </w:rPr>
        <w:t>_____</w:t>
      </w:r>
      <w:bookmarkEnd w:id="4"/>
      <w:r w:rsidRPr="00084267">
        <w:rPr>
          <w:lang w:val="en-US"/>
        </w:rPr>
        <w:t>”, without prejudice to the legal checks required before payments are made. In the case of payments for SAL, there is an obligation to include in the various SAL a detailed description of the fulfillment of the conditions imposed by compliance with the DNSH principles.</w:t>
      </w:r>
    </w:p>
    <w:p w14:paraId="560E68E4" w14:textId="3298F603" w:rsidR="00552C06" w:rsidRPr="00FB0E82" w:rsidRDefault="00D05FA9" w:rsidP="00CC6350">
      <w:pPr>
        <w:pStyle w:val="Elencopunto2"/>
        <w:rPr>
          <w:lang w:val="en-US"/>
        </w:rPr>
      </w:pPr>
      <w:r w:rsidRPr="00FB0E82">
        <w:rPr>
          <w:b/>
          <w:bCs/>
        </w:rPr>
        <w:t>Penalties</w:t>
      </w:r>
      <w:r w:rsidRPr="00FB0E82">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FB0E82">
        <w:rPr>
          <w:lang w:val="en-US"/>
        </w:rPr>
        <w:t>unfavourable</w:t>
      </w:r>
      <w:proofErr w:type="spellEnd"/>
      <w:r w:rsidRPr="00FB0E82">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FB0E82">
        <w:rPr>
          <w:lang w:val="en-US"/>
        </w:rPr>
        <w:t>unfavourable</w:t>
      </w:r>
      <w:proofErr w:type="spellEnd"/>
      <w:r w:rsidRPr="00FB0E82">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w:t>
      </w:r>
      <w:r w:rsidRPr="00FB0E82">
        <w:rPr>
          <w:lang w:val="en-US"/>
        </w:rPr>
        <w:lastRenderedPageBreak/>
        <w:t>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Default="00D05FA9" w:rsidP="00CC6350">
      <w:pPr>
        <w:pStyle w:val="Elencopunto2"/>
        <w:rPr>
          <w:lang w:val="en-US"/>
        </w:rPr>
      </w:pPr>
      <w:proofErr w:type="spellStart"/>
      <w:r w:rsidRPr="00FB0E82">
        <w:rPr>
          <w:b/>
          <w:bCs/>
        </w:rPr>
        <w:t>Traceability</w:t>
      </w:r>
      <w:proofErr w:type="spellEnd"/>
      <w:r w:rsidRPr="00FB0E82">
        <w:rPr>
          <w:lang w:val="en-US"/>
        </w:rPr>
        <w:t xml:space="preserve"> </w:t>
      </w:r>
      <w:r w:rsidRPr="00FB0E82">
        <w:rPr>
          <w:b/>
          <w:bCs/>
          <w:lang w:val="en-US"/>
        </w:rPr>
        <w:t>of financial flows</w:t>
      </w:r>
      <w:r w:rsidRPr="00FB0E82">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FB0E82">
        <w:rPr>
          <w:lang w:val="en-US"/>
        </w:rPr>
        <w:t>of</w:t>
      </w:r>
      <w:proofErr w:type="spellEnd"/>
      <w:r w:rsidRPr="00FB0E82">
        <w:rPr>
          <w:lang w:val="en-US"/>
        </w:rPr>
        <w:t xml:space="preserve"> the news of the failure of its counterpart (subcontractor/subcontractor) to comply with the obligations of financial traceability.</w:t>
      </w:r>
    </w:p>
    <w:p w14:paraId="022B84A9" w14:textId="2D445E0E" w:rsidR="00BE1900" w:rsidRPr="00BE1900" w:rsidRDefault="00BE1900" w:rsidP="00BE1900">
      <w:pPr>
        <w:pStyle w:val="Elencopunto2"/>
        <w:rPr>
          <w:lang w:val="en-US"/>
        </w:rPr>
      </w:pPr>
      <w:r w:rsidRPr="00BE1900">
        <w:rPr>
          <w:b/>
          <w:bCs/>
          <w:lang w:val="en-US"/>
        </w:rPr>
        <w:t>Termination of the contract</w:t>
      </w:r>
      <w:r w:rsidRPr="00BE1900">
        <w:rPr>
          <w:lang w:val="en-US"/>
        </w:rPr>
        <w:t>: in compliance with the provisions of art. 122 of Legislative Decree 36/2023 and subsequent amendments, the Contracting Authority will terminate the contract in the cases and with the methods provided therein. For anything not provided for in this paragraph, the provisions of the Civil Code regarding non-fulfilment and termination of the contract shall apply. In any case, it is agreed that the Contracting Authority, without the need to previously assign any deadline for fulfilment, may terminate the contract by right pursuant to art. 1456 of the Civil Code, upon notification to be sent to the Successful Bidder via certified email in the following cases:</w:t>
      </w:r>
    </w:p>
    <w:p w14:paraId="5A8CF2B4" w14:textId="09A7C58E" w:rsidR="00BE1900" w:rsidRPr="00BE1900" w:rsidRDefault="00BE1900" w:rsidP="00BE1900">
      <w:pPr>
        <w:pStyle w:val="Elencopunto2"/>
        <w:numPr>
          <w:ilvl w:val="1"/>
          <w:numId w:val="38"/>
        </w:numPr>
        <w:ind w:left="851"/>
        <w:rPr>
          <w:lang w:val="en-US"/>
        </w:rPr>
      </w:pPr>
      <w:r w:rsidRPr="00BE1900">
        <w:rPr>
          <w:lang w:val="en-US"/>
        </w:rPr>
        <w:t>failure to reinstate the security deposit, if any, within 10 (ten) working days of receipt of the relevant request by the Contracting Authority;</w:t>
      </w:r>
    </w:p>
    <w:p w14:paraId="6C47BCC8" w14:textId="4CE1969F" w:rsidR="00BE1900" w:rsidRPr="00BE1900" w:rsidRDefault="00BE1900" w:rsidP="00BE1900">
      <w:pPr>
        <w:pStyle w:val="Elencopunto2"/>
        <w:numPr>
          <w:ilvl w:val="1"/>
          <w:numId w:val="38"/>
        </w:numPr>
        <w:ind w:left="851"/>
        <w:rPr>
          <w:lang w:val="en-US"/>
        </w:rPr>
      </w:pPr>
      <w:r w:rsidRPr="00BE1900">
        <w:rPr>
          <w:lang w:val="en-US"/>
        </w:rPr>
        <w:t>in the cases referred to in the points of this contract relating to:</w:t>
      </w:r>
    </w:p>
    <w:p w14:paraId="172229E3" w14:textId="249229BF" w:rsidR="00BE1900" w:rsidRPr="00BE1900" w:rsidRDefault="00BE1900" w:rsidP="00BE1900">
      <w:pPr>
        <w:pStyle w:val="Elencopunto2"/>
        <w:numPr>
          <w:ilvl w:val="2"/>
          <w:numId w:val="38"/>
        </w:numPr>
        <w:ind w:left="1276"/>
        <w:rPr>
          <w:lang w:val="en-US"/>
        </w:rPr>
      </w:pPr>
      <w:r w:rsidRPr="00BE1900">
        <w:rPr>
          <w:lang w:val="en-US"/>
        </w:rPr>
        <w:t>Penalties;</w:t>
      </w:r>
    </w:p>
    <w:p w14:paraId="14ADAC3B" w14:textId="3F7A4CC7" w:rsidR="00BE1900" w:rsidRPr="00BE1900" w:rsidRDefault="00BE1900" w:rsidP="00BE1900">
      <w:pPr>
        <w:pStyle w:val="Elencopunto2"/>
        <w:numPr>
          <w:ilvl w:val="2"/>
          <w:numId w:val="38"/>
        </w:numPr>
        <w:ind w:left="1276"/>
        <w:rPr>
          <w:lang w:val="en-US"/>
        </w:rPr>
      </w:pPr>
      <w:r w:rsidRPr="00BE1900">
        <w:rPr>
          <w:lang w:val="en-US"/>
        </w:rPr>
        <w:t>Duties and obligations of the Contractor;</w:t>
      </w:r>
    </w:p>
    <w:p w14:paraId="65B500D7" w14:textId="04B81E06" w:rsidR="00BE1900" w:rsidRPr="00BE1900" w:rsidRDefault="00BE1900" w:rsidP="00BE1900">
      <w:pPr>
        <w:pStyle w:val="Elencopunto2"/>
        <w:numPr>
          <w:ilvl w:val="2"/>
          <w:numId w:val="38"/>
        </w:numPr>
        <w:ind w:left="1276"/>
        <w:rPr>
          <w:lang w:val="en-US"/>
        </w:rPr>
      </w:pPr>
      <w:r w:rsidRPr="00BE1900">
        <w:rPr>
          <w:lang w:val="en-US"/>
        </w:rPr>
        <w:t>Safety at work;</w:t>
      </w:r>
    </w:p>
    <w:p w14:paraId="7D28FF50" w14:textId="4B18DA3D" w:rsidR="00BE1900" w:rsidRPr="00FB0E82" w:rsidRDefault="00BE1900" w:rsidP="00BE1900">
      <w:pPr>
        <w:pStyle w:val="Elencopunto2"/>
        <w:numPr>
          <w:ilvl w:val="2"/>
          <w:numId w:val="38"/>
        </w:numPr>
        <w:ind w:left="1276"/>
        <w:rPr>
          <w:lang w:val="en-US"/>
        </w:rPr>
      </w:pPr>
      <w:r w:rsidRPr="00BE1900">
        <w:rPr>
          <w:lang w:val="en-US"/>
        </w:rPr>
        <w:t>Prohibition of assignment of the contract</w:t>
      </w:r>
      <w:r w:rsidR="0044002A">
        <w:rPr>
          <w:lang w:val="en-US"/>
        </w:rPr>
        <w:t>.</w:t>
      </w:r>
    </w:p>
    <w:p w14:paraId="609C2605" w14:textId="6ECE21FF" w:rsidR="0044002A" w:rsidRPr="0044002A" w:rsidRDefault="0044002A" w:rsidP="00CC6350">
      <w:pPr>
        <w:pStyle w:val="Elencopunto2"/>
        <w:rPr>
          <w:lang w:val="en-US"/>
        </w:rPr>
      </w:pPr>
      <w:r w:rsidRPr="0044002A">
        <w:rPr>
          <w:b/>
          <w:bCs/>
          <w:lang w:val="en-US"/>
        </w:rPr>
        <w:t>Withdrawal from the contract</w:t>
      </w:r>
      <w:r w:rsidRPr="0044002A">
        <w:rPr>
          <w:lang w:val="en-US"/>
        </w:rPr>
        <w:t xml:space="preserve">: </w:t>
      </w:r>
      <w:r w:rsidR="00BA3D07" w:rsidRPr="00BA3D07">
        <w:rPr>
          <w:lang w:val="en-US"/>
        </w:rPr>
        <w:t>the Contracting Authority, pursuant to the provisions of art. 123 of Legislative Decree 36/2023, has the right to withdraw from the contract at any time upon payment of the services relating to the supplies or services performed, equal to the value of the useful materials in stock, plus one tenth of the value of the services not performed or supplies not delivered. For the methods and procedures for exercising the right of withdrawal and for the evaluation of the tenth, reference is made to the aforementioned art. 123 of Legislative Decree 36/2023 as well as to art. 11 of Annex II.14 to Legislative Decree 36/2023</w:t>
      </w:r>
      <w:r w:rsidRPr="0044002A">
        <w:rPr>
          <w:lang w:val="en-US"/>
        </w:rPr>
        <w:t>.</w:t>
      </w:r>
    </w:p>
    <w:p w14:paraId="6CCACBE0" w14:textId="20E732FF" w:rsidR="00F83347" w:rsidRPr="00FB0E82" w:rsidRDefault="00F83347" w:rsidP="00CC6350">
      <w:pPr>
        <w:pStyle w:val="Elencopunto2"/>
        <w:rPr>
          <w:lang w:val="en-US"/>
        </w:rPr>
      </w:pPr>
      <w:r w:rsidRPr="00FB0E82">
        <w:rPr>
          <w:b/>
          <w:bCs/>
          <w:lang w:val="en-US"/>
        </w:rPr>
        <w:t>Compliance with laws, regulations, national collective labor agreements, accident prevention and workplace hygiene regulations</w:t>
      </w:r>
      <w:r w:rsidRPr="00FB0E82">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Pr="00FB0E82" w:rsidRDefault="00F83347" w:rsidP="00227E8B">
      <w:pPr>
        <w:pStyle w:val="Elencopunto2"/>
        <w:numPr>
          <w:ilvl w:val="0"/>
          <w:numId w:val="0"/>
        </w:numPr>
        <w:ind w:left="360"/>
        <w:rPr>
          <w:lang w:val="en-US"/>
        </w:rPr>
      </w:pPr>
      <w:r w:rsidRPr="00FB0E82">
        <w:rPr>
          <w:lang w:val="en-US"/>
        </w:rPr>
        <w:lastRenderedPageBreak/>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49F95105" w14:textId="77777777" w:rsidR="005B0B4C" w:rsidRDefault="00D25FC1" w:rsidP="00843D52">
      <w:pPr>
        <w:pStyle w:val="Elencopunto2"/>
        <w:rPr>
          <w:lang w:val="en-US"/>
        </w:rPr>
      </w:pPr>
      <w:r w:rsidRPr="005B0B4C">
        <w:rPr>
          <w:b/>
          <w:lang w:val="en-US"/>
        </w:rPr>
        <w:t xml:space="preserve">Contractual changes: </w:t>
      </w:r>
      <w:r w:rsidRPr="005B0B4C">
        <w:rPr>
          <w:lang w:val="en-US"/>
        </w:rPr>
        <w:t>the contracting authority</w:t>
      </w:r>
      <w:r w:rsidR="0044002A" w:rsidRPr="005B0B4C">
        <w:rPr>
          <w:lang w:val="en-US"/>
        </w:rPr>
        <w:t xml:space="preserve"> </w:t>
      </w:r>
      <w:r w:rsidRPr="005B0B4C">
        <w:rPr>
          <w:lang w:val="en-US"/>
        </w:rPr>
        <w:t>may modify the procurement contract in accordance with the provisions of art. 120 of the Public Contracts Code.</w:t>
      </w:r>
    </w:p>
    <w:p w14:paraId="0A09594F" w14:textId="23B3DA62" w:rsidR="005B0B4C" w:rsidRDefault="005B0B4C" w:rsidP="00843D52">
      <w:pPr>
        <w:pStyle w:val="Elencopunto2"/>
        <w:rPr>
          <w:lang w:val="en-US"/>
        </w:rPr>
      </w:pPr>
      <w:bookmarkStart w:id="5" w:name="bookmark_conformita_eng"/>
      <w:proofErr w:type="gramStart"/>
      <w:r w:rsidRPr="00FB0E82">
        <w:rPr>
          <w:rFonts w:eastAsia="Gothic A1"/>
        </w:rPr>
        <w:t>CAMPO.VERIFICA.CONFORMITA</w:t>
      </w:r>
      <w:bookmarkEnd w:id="5"/>
      <w:proofErr w:type="gramEnd"/>
    </w:p>
    <w:p w14:paraId="0751629D" w14:textId="480D86CD" w:rsidR="0044002A" w:rsidRPr="005B0B4C" w:rsidRDefault="0044002A" w:rsidP="00843D52">
      <w:pPr>
        <w:pStyle w:val="Elencopunto2"/>
        <w:rPr>
          <w:lang w:val="en-US"/>
        </w:rPr>
      </w:pPr>
      <w:r w:rsidRPr="005B0B4C">
        <w:rPr>
          <w:b/>
          <w:bCs/>
          <w:lang w:val="en-US"/>
        </w:rPr>
        <w:t>Prohibition of assignment</w:t>
      </w:r>
      <w:r w:rsidRPr="005B0B4C">
        <w:rPr>
          <w:lang w:val="en-US"/>
        </w:rPr>
        <w:t>: the assignment of the contract is prohibited pursuant to art. 119, paragraph 1 of Legislative Decree 36/2023 and subsequent amendments. With regard to corporate restructuring, which entail succession in pending relationships concerning the Successful Bidder, the provisions of art. 120, paragraph 1, letter d) of Legislative Decree 36/2023 and subsequent amendments shall apply. The Successful Bidder is required to promptly notify the Contracting Authority of any changes in the ownership structure and organizational structure.</w:t>
      </w:r>
    </w:p>
    <w:p w14:paraId="17C6BE40" w14:textId="07463509" w:rsidR="0044002A" w:rsidRPr="0044002A" w:rsidRDefault="0044002A" w:rsidP="006B604C">
      <w:pPr>
        <w:pStyle w:val="Elencopunto2"/>
        <w:rPr>
          <w:lang w:val="en-US"/>
        </w:rPr>
      </w:pPr>
      <w:r w:rsidRPr="0044002A">
        <w:rPr>
          <w:b/>
          <w:bCs/>
          <w:lang w:val="en-US"/>
        </w:rPr>
        <w:t>Competent court</w:t>
      </w:r>
      <w:r w:rsidRPr="0044002A">
        <w:rPr>
          <w:lang w:val="en-US"/>
        </w:rPr>
        <w:t>: the competent Regional Administrative Court for the territory shall have jurisdiction over disputes arising from this contract, with arbitration being expressly excluded.</w:t>
      </w:r>
    </w:p>
    <w:p w14:paraId="0A09DC1B" w14:textId="374DB9E5" w:rsidR="00D25FC1" w:rsidRPr="00FB0E82"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A17377E" w:rsidR="00D25FC1" w:rsidRPr="00FB0E82" w:rsidRDefault="0044002A"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44002A">
        <w:rPr>
          <w:rFonts w:eastAsia="Source Sans Pro" w:cs="Source Sans Pro"/>
          <w:bCs/>
          <w:i/>
          <w:iCs/>
          <w:color w:val="000000"/>
          <w:szCs w:val="20"/>
          <w:lang w:val="en-US"/>
        </w:rPr>
        <w:t>This order letter is signed by each Party, with a digital signature valid on the date of affixing the same (in the case of a foreign E.O., a holographic signature is accepted with a valid identity document attached) and stipulated by correspondence according to commercial usage, i.e. it consists in the exchange of "commercial" letters by certified email or by electronic platform. The registration tax will be due in case of use pursuant to Presidential Decree 131/1986</w:t>
      </w:r>
      <w:r w:rsidR="00D25FC1" w:rsidRPr="00FB0E82">
        <w:rPr>
          <w:rFonts w:eastAsia="Source Sans Pro" w:cs="Source Sans Pro"/>
          <w:bCs/>
          <w:i/>
          <w:iCs/>
          <w:color w:val="000000"/>
          <w:szCs w:val="20"/>
          <w:lang w:val="en-US"/>
        </w:rPr>
        <w:t>.</w:t>
      </w:r>
    </w:p>
    <w:p w14:paraId="0DBF4431" w14:textId="77777777" w:rsidR="00552C06" w:rsidRPr="00FB0E82" w:rsidRDefault="00552C06" w:rsidP="00552C06">
      <w:pPr>
        <w:rPr>
          <w:lang w:val="en-US"/>
        </w:rPr>
      </w:pPr>
    </w:p>
    <w:p w14:paraId="797039A1" w14:textId="77777777" w:rsidR="00552C06" w:rsidRPr="00FB0E82" w:rsidRDefault="00552C06" w:rsidP="008B3518">
      <w:pPr>
        <w:rPr>
          <w:rFonts w:eastAsia="Gothic A1"/>
        </w:rPr>
      </w:pPr>
    </w:p>
    <w:sectPr w:rsidR="00552C06" w:rsidRPr="00FB0E82"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4E34B" w14:textId="77777777" w:rsidR="00DB6CF4" w:rsidRDefault="00DB6CF4" w:rsidP="000151A3">
      <w:r>
        <w:separator/>
      </w:r>
    </w:p>
  </w:endnote>
  <w:endnote w:type="continuationSeparator" w:id="0">
    <w:p w14:paraId="2127BFF8" w14:textId="77777777" w:rsidR="00DB6CF4" w:rsidRDefault="00DB6CF4"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7" w:name="bookmark_footers"/>
          <w:r>
            <w:rPr>
              <w:noProof/>
            </w:rPr>
            <w:t>logo</w:t>
          </w:r>
          <w:bookmarkEnd w:id="7"/>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44E73" w14:textId="77777777" w:rsidR="00DB6CF4" w:rsidRDefault="00DB6CF4" w:rsidP="000151A3">
      <w:r>
        <w:separator/>
      </w:r>
    </w:p>
  </w:footnote>
  <w:footnote w:type="continuationSeparator" w:id="0">
    <w:p w14:paraId="3E581CAA" w14:textId="77777777" w:rsidR="00DB6CF4" w:rsidRDefault="00DB6CF4"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6" w:name="bookmark_headers"/>
    <w:r>
      <w:rPr>
        <w:rFonts w:asciiTheme="minorHAnsi" w:eastAsia="Calibri" w:hAnsiTheme="minorHAnsi" w:cstheme="minorHAnsi"/>
        <w:color w:val="808080" w:themeColor="background1" w:themeShade="80"/>
        <w:sz w:val="16"/>
        <w:szCs w:val="16"/>
      </w:rPr>
      <w:t>CAMPO.PROGETTO.INT</w:t>
    </w:r>
    <w:bookmarkEnd w:id="6"/>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1DF6E35A"/>
    <w:lvl w:ilvl="0" w:tplc="977CF7D4">
      <w:start w:val="1"/>
      <w:numFmt w:val="decimal"/>
      <w:pStyle w:val="Elencopunto2"/>
      <w:lvlText w:val="%1."/>
      <w:lvlJc w:val="left"/>
      <w:pPr>
        <w:ind w:left="360" w:hanging="360"/>
      </w:pPr>
      <w:rPr>
        <w:b/>
        <w:bCs/>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B4384498"/>
    <w:lvl w:ilvl="0" w:tplc="0F42ACBC">
      <w:start w:val="1"/>
      <w:numFmt w:val="decimal"/>
      <w:pStyle w:val="Elencopunto"/>
      <w:lvlText w:val="%1."/>
      <w:lvlJc w:val="left"/>
      <w:pPr>
        <w:ind w:left="720" w:hanging="360"/>
      </w:pPr>
      <w:rPr>
        <w:rFonts w:hint="default"/>
        <w:b/>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4510970">
    <w:abstractNumId w:val="8"/>
  </w:num>
  <w:num w:numId="2" w16cid:durableId="1896623229">
    <w:abstractNumId w:val="4"/>
  </w:num>
  <w:num w:numId="3" w16cid:durableId="915820461">
    <w:abstractNumId w:val="12"/>
  </w:num>
  <w:num w:numId="4" w16cid:durableId="1202787175">
    <w:abstractNumId w:val="0"/>
  </w:num>
  <w:num w:numId="5" w16cid:durableId="775291503">
    <w:abstractNumId w:val="24"/>
  </w:num>
  <w:num w:numId="6" w16cid:durableId="1694963647">
    <w:abstractNumId w:val="17"/>
  </w:num>
  <w:num w:numId="7" w16cid:durableId="1856797842">
    <w:abstractNumId w:val="10"/>
  </w:num>
  <w:num w:numId="8" w16cid:durableId="1202353687">
    <w:abstractNumId w:val="33"/>
  </w:num>
  <w:num w:numId="9" w16cid:durableId="538667842">
    <w:abstractNumId w:val="14"/>
  </w:num>
  <w:num w:numId="10" w16cid:durableId="838736517">
    <w:abstractNumId w:val="13"/>
  </w:num>
  <w:num w:numId="11" w16cid:durableId="2139374899">
    <w:abstractNumId w:val="22"/>
  </w:num>
  <w:num w:numId="12" w16cid:durableId="1493565888">
    <w:abstractNumId w:val="34"/>
  </w:num>
  <w:num w:numId="13" w16cid:durableId="1381708084">
    <w:abstractNumId w:val="3"/>
  </w:num>
  <w:num w:numId="14" w16cid:durableId="508301847">
    <w:abstractNumId w:val="31"/>
  </w:num>
  <w:num w:numId="15" w16cid:durableId="214589469">
    <w:abstractNumId w:val="18"/>
  </w:num>
  <w:num w:numId="16" w16cid:durableId="2104065097">
    <w:abstractNumId w:val="1"/>
  </w:num>
  <w:num w:numId="17" w16cid:durableId="1375617295">
    <w:abstractNumId w:val="5"/>
  </w:num>
  <w:num w:numId="18" w16cid:durableId="2031761306">
    <w:abstractNumId w:val="29"/>
  </w:num>
  <w:num w:numId="19" w16cid:durableId="1556089528">
    <w:abstractNumId w:val="30"/>
  </w:num>
  <w:num w:numId="20" w16cid:durableId="1852260895">
    <w:abstractNumId w:val="19"/>
  </w:num>
  <w:num w:numId="21" w16cid:durableId="675232607">
    <w:abstractNumId w:val="27"/>
  </w:num>
  <w:num w:numId="22" w16cid:durableId="1370110589">
    <w:abstractNumId w:val="23"/>
  </w:num>
  <w:num w:numId="23" w16cid:durableId="576985789">
    <w:abstractNumId w:val="32"/>
  </w:num>
  <w:num w:numId="24" w16cid:durableId="1402363958">
    <w:abstractNumId w:val="28"/>
  </w:num>
  <w:num w:numId="25" w16cid:durableId="1015159191">
    <w:abstractNumId w:val="26"/>
  </w:num>
  <w:num w:numId="26" w16cid:durableId="1087002522">
    <w:abstractNumId w:val="6"/>
  </w:num>
  <w:num w:numId="27" w16cid:durableId="769013266">
    <w:abstractNumId w:val="20"/>
  </w:num>
  <w:num w:numId="28" w16cid:durableId="119157072">
    <w:abstractNumId w:val="25"/>
  </w:num>
  <w:num w:numId="29" w16cid:durableId="2099136482">
    <w:abstractNumId w:val="15"/>
  </w:num>
  <w:num w:numId="30" w16cid:durableId="2078818029">
    <w:abstractNumId w:val="21"/>
  </w:num>
  <w:num w:numId="31" w16cid:durableId="1563370069">
    <w:abstractNumId w:val="2"/>
  </w:num>
  <w:num w:numId="32" w16cid:durableId="1871605488">
    <w:abstractNumId w:val="9"/>
  </w:num>
  <w:num w:numId="33" w16cid:durableId="1908998284">
    <w:abstractNumId w:val="16"/>
  </w:num>
  <w:num w:numId="34" w16cid:durableId="954748839">
    <w:abstractNumId w:val="11"/>
  </w:num>
  <w:num w:numId="35" w16cid:durableId="1856990214">
    <w:abstractNumId w:val="9"/>
    <w:lvlOverride w:ilvl="0">
      <w:startOverride w:val="1"/>
    </w:lvlOverride>
  </w:num>
  <w:num w:numId="36" w16cid:durableId="464545765">
    <w:abstractNumId w:val="9"/>
    <w:lvlOverride w:ilvl="0">
      <w:startOverride w:val="1"/>
    </w:lvlOverride>
  </w:num>
  <w:num w:numId="37" w16cid:durableId="1927834915">
    <w:abstractNumId w:val="9"/>
    <w:lvlOverride w:ilvl="0">
      <w:startOverride w:val="1"/>
    </w:lvlOverride>
  </w:num>
  <w:num w:numId="38" w16cid:durableId="1693143825">
    <w:abstractNumId w:val="7"/>
  </w:num>
  <w:num w:numId="39" w16cid:durableId="1580019298">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1703F"/>
    <w:rsid w:val="00022A13"/>
    <w:rsid w:val="00023829"/>
    <w:rsid w:val="00023D03"/>
    <w:rsid w:val="0002705C"/>
    <w:rsid w:val="00027900"/>
    <w:rsid w:val="0004213A"/>
    <w:rsid w:val="0004783A"/>
    <w:rsid w:val="000617AF"/>
    <w:rsid w:val="00063044"/>
    <w:rsid w:val="000672A7"/>
    <w:rsid w:val="000703DB"/>
    <w:rsid w:val="00073B9F"/>
    <w:rsid w:val="00082ED4"/>
    <w:rsid w:val="00084267"/>
    <w:rsid w:val="00086258"/>
    <w:rsid w:val="000921FA"/>
    <w:rsid w:val="00093660"/>
    <w:rsid w:val="00094396"/>
    <w:rsid w:val="0009722D"/>
    <w:rsid w:val="000A136A"/>
    <w:rsid w:val="000A490D"/>
    <w:rsid w:val="000A4D50"/>
    <w:rsid w:val="000C4949"/>
    <w:rsid w:val="000C56A1"/>
    <w:rsid w:val="000C6569"/>
    <w:rsid w:val="000C7296"/>
    <w:rsid w:val="000D09AF"/>
    <w:rsid w:val="000D112A"/>
    <w:rsid w:val="000D3FEF"/>
    <w:rsid w:val="000D7442"/>
    <w:rsid w:val="000D78EB"/>
    <w:rsid w:val="000E3B01"/>
    <w:rsid w:val="000E77E0"/>
    <w:rsid w:val="001114A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311"/>
    <w:rsid w:val="003D4D75"/>
    <w:rsid w:val="003E4C33"/>
    <w:rsid w:val="003E54A2"/>
    <w:rsid w:val="003F4497"/>
    <w:rsid w:val="003F5E7E"/>
    <w:rsid w:val="003F6E46"/>
    <w:rsid w:val="00401B82"/>
    <w:rsid w:val="00413E93"/>
    <w:rsid w:val="004178D4"/>
    <w:rsid w:val="00421F65"/>
    <w:rsid w:val="00422ABD"/>
    <w:rsid w:val="0044002A"/>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3829"/>
    <w:rsid w:val="004B501F"/>
    <w:rsid w:val="004B58C8"/>
    <w:rsid w:val="004B6825"/>
    <w:rsid w:val="004C311C"/>
    <w:rsid w:val="004C56A6"/>
    <w:rsid w:val="004D5C80"/>
    <w:rsid w:val="004E7F2E"/>
    <w:rsid w:val="004F19A1"/>
    <w:rsid w:val="004F2554"/>
    <w:rsid w:val="0050131A"/>
    <w:rsid w:val="00501370"/>
    <w:rsid w:val="00506F61"/>
    <w:rsid w:val="005105CB"/>
    <w:rsid w:val="00511686"/>
    <w:rsid w:val="0051340E"/>
    <w:rsid w:val="00516ED5"/>
    <w:rsid w:val="005204F8"/>
    <w:rsid w:val="0053296B"/>
    <w:rsid w:val="00536833"/>
    <w:rsid w:val="00540DC0"/>
    <w:rsid w:val="0054393F"/>
    <w:rsid w:val="00547458"/>
    <w:rsid w:val="00551F6D"/>
    <w:rsid w:val="00552C06"/>
    <w:rsid w:val="00561AAC"/>
    <w:rsid w:val="00574731"/>
    <w:rsid w:val="0058258A"/>
    <w:rsid w:val="005924E6"/>
    <w:rsid w:val="005A18AE"/>
    <w:rsid w:val="005B0B4C"/>
    <w:rsid w:val="005C3394"/>
    <w:rsid w:val="005F13F6"/>
    <w:rsid w:val="005F5CB7"/>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3529"/>
    <w:rsid w:val="00667EDC"/>
    <w:rsid w:val="00672545"/>
    <w:rsid w:val="006729BB"/>
    <w:rsid w:val="00674EE2"/>
    <w:rsid w:val="00683749"/>
    <w:rsid w:val="00694A66"/>
    <w:rsid w:val="006A74AA"/>
    <w:rsid w:val="006B1A31"/>
    <w:rsid w:val="006B604C"/>
    <w:rsid w:val="006B70D5"/>
    <w:rsid w:val="006C7E87"/>
    <w:rsid w:val="006E3158"/>
    <w:rsid w:val="006E5E4B"/>
    <w:rsid w:val="006F0183"/>
    <w:rsid w:val="006F3D89"/>
    <w:rsid w:val="006F47BD"/>
    <w:rsid w:val="00706128"/>
    <w:rsid w:val="00706B65"/>
    <w:rsid w:val="00715669"/>
    <w:rsid w:val="007160B5"/>
    <w:rsid w:val="007161EA"/>
    <w:rsid w:val="0071628F"/>
    <w:rsid w:val="00726550"/>
    <w:rsid w:val="00731DF2"/>
    <w:rsid w:val="00732673"/>
    <w:rsid w:val="00752205"/>
    <w:rsid w:val="00752F6F"/>
    <w:rsid w:val="00761D3E"/>
    <w:rsid w:val="00763AF8"/>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37088"/>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4BEE"/>
    <w:rsid w:val="00907FD3"/>
    <w:rsid w:val="00914278"/>
    <w:rsid w:val="00914966"/>
    <w:rsid w:val="009228BA"/>
    <w:rsid w:val="0092575A"/>
    <w:rsid w:val="00926930"/>
    <w:rsid w:val="0093072F"/>
    <w:rsid w:val="009358B8"/>
    <w:rsid w:val="0093659A"/>
    <w:rsid w:val="00947074"/>
    <w:rsid w:val="00971B65"/>
    <w:rsid w:val="00971B89"/>
    <w:rsid w:val="00972B55"/>
    <w:rsid w:val="009772D7"/>
    <w:rsid w:val="00983638"/>
    <w:rsid w:val="00992675"/>
    <w:rsid w:val="009B2FDA"/>
    <w:rsid w:val="009B6B53"/>
    <w:rsid w:val="009C193B"/>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0435"/>
    <w:rsid w:val="00A428B4"/>
    <w:rsid w:val="00A4347D"/>
    <w:rsid w:val="00A56EAB"/>
    <w:rsid w:val="00A621D3"/>
    <w:rsid w:val="00A702E1"/>
    <w:rsid w:val="00A879A5"/>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3B34"/>
    <w:rsid w:val="00B0639F"/>
    <w:rsid w:val="00B07848"/>
    <w:rsid w:val="00B11157"/>
    <w:rsid w:val="00B16860"/>
    <w:rsid w:val="00B21C56"/>
    <w:rsid w:val="00B22291"/>
    <w:rsid w:val="00B25557"/>
    <w:rsid w:val="00B270EC"/>
    <w:rsid w:val="00B27F55"/>
    <w:rsid w:val="00B351BE"/>
    <w:rsid w:val="00B42E3B"/>
    <w:rsid w:val="00B56606"/>
    <w:rsid w:val="00B65F4F"/>
    <w:rsid w:val="00B672A7"/>
    <w:rsid w:val="00B76742"/>
    <w:rsid w:val="00B84DA0"/>
    <w:rsid w:val="00B95006"/>
    <w:rsid w:val="00B972AB"/>
    <w:rsid w:val="00BA3D07"/>
    <w:rsid w:val="00BA7D0C"/>
    <w:rsid w:val="00BB134D"/>
    <w:rsid w:val="00BB458D"/>
    <w:rsid w:val="00BD0034"/>
    <w:rsid w:val="00BD18EE"/>
    <w:rsid w:val="00BD228C"/>
    <w:rsid w:val="00BE1900"/>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728EF"/>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A6B98"/>
    <w:rsid w:val="00DB1106"/>
    <w:rsid w:val="00DB43FA"/>
    <w:rsid w:val="00DB5F45"/>
    <w:rsid w:val="00DB6CF4"/>
    <w:rsid w:val="00DC770E"/>
    <w:rsid w:val="00DD1993"/>
    <w:rsid w:val="00DD231F"/>
    <w:rsid w:val="00DD3BF0"/>
    <w:rsid w:val="00DD5BA8"/>
    <w:rsid w:val="00DF1A20"/>
    <w:rsid w:val="00DF5E5B"/>
    <w:rsid w:val="00DF6ED9"/>
    <w:rsid w:val="00E06946"/>
    <w:rsid w:val="00E17044"/>
    <w:rsid w:val="00E25E48"/>
    <w:rsid w:val="00E2674C"/>
    <w:rsid w:val="00E34820"/>
    <w:rsid w:val="00E46B63"/>
    <w:rsid w:val="00E54E3A"/>
    <w:rsid w:val="00E578CD"/>
    <w:rsid w:val="00E62AE1"/>
    <w:rsid w:val="00E73B35"/>
    <w:rsid w:val="00E8105E"/>
    <w:rsid w:val="00E81DED"/>
    <w:rsid w:val="00E8655F"/>
    <w:rsid w:val="00E912CB"/>
    <w:rsid w:val="00EA16C6"/>
    <w:rsid w:val="00EA179F"/>
    <w:rsid w:val="00EA4B11"/>
    <w:rsid w:val="00EB0D86"/>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1D82"/>
    <w:rsid w:val="00F477C6"/>
    <w:rsid w:val="00F47A59"/>
    <w:rsid w:val="00F47BBD"/>
    <w:rsid w:val="00F538EF"/>
    <w:rsid w:val="00F55ED4"/>
    <w:rsid w:val="00F806D2"/>
    <w:rsid w:val="00F830F7"/>
    <w:rsid w:val="00F83347"/>
    <w:rsid w:val="00F865A5"/>
    <w:rsid w:val="00F87F08"/>
    <w:rsid w:val="00FB0250"/>
    <w:rsid w:val="00FB0E82"/>
    <w:rsid w:val="00FB3A8F"/>
    <w:rsid w:val="00FB3D40"/>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9772D7"/>
    <w:pPr>
      <w:numPr>
        <w:numId w:val="32"/>
      </w:numPr>
      <w:ind w:left="357" w:hanging="357"/>
    </w:pPr>
    <w:rPr>
      <w:rFonts w:eastAsia="Gothic A1"/>
      <w:b/>
      <w:bCs/>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9772D7"/>
    <w:rPr>
      <w:rFonts w:ascii="Source Sans Pro" w:eastAsia="Gothic A1" w:hAnsi="Source Sans Pro" w:cs="Times New Roman"/>
      <w:b/>
      <w:bCs/>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b/>
      <w:bCs/>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306887">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02</TotalTime>
  <Pages>6</Pages>
  <Words>3578</Words>
  <Characters>20396</Characters>
  <Application>Microsoft Office Word</Application>
  <DocSecurity>0</DocSecurity>
  <Lines>169</Lines>
  <Paragraphs>4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57</cp:revision>
  <cp:lastPrinted>2024-09-05T08:40:00Z</cp:lastPrinted>
  <dcterms:created xsi:type="dcterms:W3CDTF">2023-08-01T07:26:00Z</dcterms:created>
  <dcterms:modified xsi:type="dcterms:W3CDTF">2025-03-13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